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B97BA" w14:textId="31E73486" w:rsidR="007E73EF" w:rsidRPr="0076456C" w:rsidRDefault="006E1D0F" w:rsidP="007E73EF">
      <w:pPr>
        <w:jc w:val="center"/>
        <w:rPr>
          <w:b/>
          <w:sz w:val="32"/>
          <w:szCs w:val="32"/>
          <w:u w:val="single"/>
        </w:rPr>
      </w:pPr>
      <w:r w:rsidRPr="0076456C">
        <w:rPr>
          <w:b/>
          <w:sz w:val="32"/>
          <w:szCs w:val="32"/>
          <w:u w:val="single"/>
        </w:rPr>
        <w:t>F</w:t>
      </w:r>
      <w:r w:rsidR="007E73EF" w:rsidRPr="0076456C">
        <w:rPr>
          <w:b/>
          <w:sz w:val="32"/>
          <w:szCs w:val="32"/>
          <w:u w:val="single"/>
        </w:rPr>
        <w:t>eedback on home blood pressure monitoring</w:t>
      </w:r>
    </w:p>
    <w:p w14:paraId="2BEBD06F" w14:textId="77777777" w:rsidR="006E1D0F" w:rsidRPr="006E1D0F" w:rsidRDefault="006E1D0F" w:rsidP="007E73EF">
      <w:pPr>
        <w:jc w:val="center"/>
        <w:rPr>
          <w:b/>
          <w:sz w:val="2"/>
          <w:szCs w:val="2"/>
          <w:u w:val="single"/>
        </w:rPr>
      </w:pPr>
    </w:p>
    <w:p w14:paraId="55CC493D" w14:textId="1D25390F" w:rsidR="001D2C25" w:rsidRDefault="007E73EF" w:rsidP="007E73EF">
      <w:pPr>
        <w:rPr>
          <w:bCs/>
        </w:rPr>
      </w:pPr>
      <w:r w:rsidRPr="00347CD7">
        <w:rPr>
          <w:bCs/>
        </w:rPr>
        <w:t xml:space="preserve">Thank you for using the home blood pressure monitoring system. </w:t>
      </w:r>
      <w:r w:rsidR="00521DB1">
        <w:rPr>
          <w:bCs/>
        </w:rPr>
        <w:t xml:space="preserve">We </w:t>
      </w:r>
      <w:r w:rsidR="00B173FE">
        <w:rPr>
          <w:bCs/>
        </w:rPr>
        <w:t>would</w:t>
      </w:r>
      <w:r w:rsidR="00521DB1">
        <w:rPr>
          <w:bCs/>
        </w:rPr>
        <w:t xml:space="preserve"> be grateful if you could tell us about your experience </w:t>
      </w:r>
      <w:r w:rsidR="00B173FE">
        <w:rPr>
          <w:bCs/>
        </w:rPr>
        <w:t>by answering the following questions. This survey should take no longer than 5 mins to complete</w:t>
      </w:r>
      <w:r w:rsidR="00CD16BD">
        <w:rPr>
          <w:bCs/>
        </w:rPr>
        <w:t xml:space="preserve"> and will help us to shape </w:t>
      </w:r>
      <w:r w:rsidR="007B309E">
        <w:rPr>
          <w:bCs/>
        </w:rPr>
        <w:t>our future services to support patients.</w:t>
      </w:r>
    </w:p>
    <w:p w14:paraId="2B69780B" w14:textId="55A59F44" w:rsidR="007E73EF" w:rsidRPr="006E1D0F" w:rsidRDefault="007E73EF" w:rsidP="007E73EF">
      <w:pPr>
        <w:rPr>
          <w:b/>
          <w:sz w:val="12"/>
          <w:szCs w:val="12"/>
        </w:rPr>
      </w:pPr>
    </w:p>
    <w:p w14:paraId="74AF9BAB" w14:textId="53E34A31" w:rsidR="00EF2748" w:rsidRDefault="00EF2748" w:rsidP="00EF2748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What is your age group?</w:t>
      </w:r>
    </w:p>
    <w:p w14:paraId="51A21344" w14:textId="46AD734A" w:rsidR="00EF2748" w:rsidRDefault="00632D41" w:rsidP="004E25F1">
      <w:pPr>
        <w:pStyle w:val="ListParagraph"/>
        <w:numPr>
          <w:ilvl w:val="1"/>
          <w:numId w:val="11"/>
        </w:numPr>
        <w:rPr>
          <w:bCs/>
        </w:rPr>
      </w:pPr>
      <w:r>
        <w:rPr>
          <w:bCs/>
        </w:rPr>
        <w:t>Under 18 years</w:t>
      </w:r>
    </w:p>
    <w:p w14:paraId="1BF2AB0D" w14:textId="072CBCD2" w:rsidR="00632D41" w:rsidRDefault="00632D41" w:rsidP="004E25F1">
      <w:pPr>
        <w:pStyle w:val="ListParagraph"/>
        <w:numPr>
          <w:ilvl w:val="1"/>
          <w:numId w:val="11"/>
        </w:numPr>
        <w:rPr>
          <w:bCs/>
        </w:rPr>
      </w:pPr>
      <w:r>
        <w:rPr>
          <w:bCs/>
        </w:rPr>
        <w:t>18-24 years</w:t>
      </w:r>
    </w:p>
    <w:p w14:paraId="5A547D15" w14:textId="66FAC88A" w:rsidR="00632D41" w:rsidRDefault="00CE1F02" w:rsidP="004E25F1">
      <w:pPr>
        <w:pStyle w:val="ListParagraph"/>
        <w:numPr>
          <w:ilvl w:val="1"/>
          <w:numId w:val="11"/>
        </w:numPr>
        <w:rPr>
          <w:bCs/>
        </w:rPr>
      </w:pPr>
      <w:r>
        <w:rPr>
          <w:bCs/>
        </w:rPr>
        <w:t>25-34 years</w:t>
      </w:r>
    </w:p>
    <w:p w14:paraId="3DEC46C0" w14:textId="7D37F012" w:rsidR="00CE1F02" w:rsidRDefault="00CE1F02" w:rsidP="004E25F1">
      <w:pPr>
        <w:pStyle w:val="ListParagraph"/>
        <w:numPr>
          <w:ilvl w:val="1"/>
          <w:numId w:val="11"/>
        </w:numPr>
        <w:rPr>
          <w:bCs/>
        </w:rPr>
      </w:pPr>
      <w:r>
        <w:rPr>
          <w:bCs/>
        </w:rPr>
        <w:t>35-44 years</w:t>
      </w:r>
    </w:p>
    <w:p w14:paraId="6601DD45" w14:textId="22862922" w:rsidR="00CE1F02" w:rsidRDefault="00CE1F02" w:rsidP="004E25F1">
      <w:pPr>
        <w:pStyle w:val="ListParagraph"/>
        <w:numPr>
          <w:ilvl w:val="1"/>
          <w:numId w:val="11"/>
        </w:numPr>
        <w:rPr>
          <w:bCs/>
        </w:rPr>
      </w:pPr>
      <w:r>
        <w:rPr>
          <w:bCs/>
        </w:rPr>
        <w:t>45-54 years</w:t>
      </w:r>
    </w:p>
    <w:p w14:paraId="0FE4B913" w14:textId="00DA5C9F" w:rsidR="00CE1F02" w:rsidRDefault="00CE1F02" w:rsidP="004E25F1">
      <w:pPr>
        <w:pStyle w:val="ListParagraph"/>
        <w:numPr>
          <w:ilvl w:val="1"/>
          <w:numId w:val="11"/>
        </w:numPr>
        <w:rPr>
          <w:bCs/>
        </w:rPr>
      </w:pPr>
      <w:r>
        <w:rPr>
          <w:bCs/>
        </w:rPr>
        <w:t>55-70 years</w:t>
      </w:r>
    </w:p>
    <w:p w14:paraId="541FE06E" w14:textId="2009F8CB" w:rsidR="00CE1F02" w:rsidRDefault="00CE1F02" w:rsidP="004E25F1">
      <w:pPr>
        <w:pStyle w:val="ListParagraph"/>
        <w:numPr>
          <w:ilvl w:val="1"/>
          <w:numId w:val="11"/>
        </w:numPr>
        <w:rPr>
          <w:bCs/>
        </w:rPr>
      </w:pPr>
      <w:r>
        <w:rPr>
          <w:bCs/>
        </w:rPr>
        <w:t>Above 70 years</w:t>
      </w:r>
    </w:p>
    <w:p w14:paraId="399A4229" w14:textId="77777777" w:rsidR="00CE1F02" w:rsidRPr="00EF2748" w:rsidRDefault="00CE1F02" w:rsidP="00632D41">
      <w:pPr>
        <w:pStyle w:val="ListParagraph"/>
        <w:rPr>
          <w:bCs/>
        </w:rPr>
      </w:pPr>
    </w:p>
    <w:p w14:paraId="7EC0569A" w14:textId="11DA6A31" w:rsidR="004E25F1" w:rsidRDefault="006F1A5E" w:rsidP="007E73EF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What is your gender</w:t>
      </w:r>
      <w:r w:rsidR="008B0D4D">
        <w:rPr>
          <w:bCs/>
        </w:rPr>
        <w:t>?</w:t>
      </w:r>
    </w:p>
    <w:p w14:paraId="0328A7A8" w14:textId="4ACCB872" w:rsidR="008B0D4D" w:rsidRDefault="008B0D4D" w:rsidP="008B0D4D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Female</w:t>
      </w:r>
    </w:p>
    <w:p w14:paraId="2ACCBB31" w14:textId="4622143E" w:rsidR="008B0D4D" w:rsidRDefault="008B0D4D" w:rsidP="008B0D4D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Male</w:t>
      </w:r>
    </w:p>
    <w:p w14:paraId="246F74CD" w14:textId="542FD45B" w:rsidR="008B0D4D" w:rsidRDefault="008B0D4D" w:rsidP="008B0D4D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Transgender</w:t>
      </w:r>
    </w:p>
    <w:p w14:paraId="49F281B9" w14:textId="769EC07A" w:rsidR="008B0D4D" w:rsidRDefault="008B0D4D" w:rsidP="008B0D4D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Other</w:t>
      </w:r>
    </w:p>
    <w:p w14:paraId="29701686" w14:textId="7591219B" w:rsidR="008B0D4D" w:rsidRPr="008B0D4D" w:rsidRDefault="008B0D4D" w:rsidP="008B0D4D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 xml:space="preserve">Prefer not to </w:t>
      </w:r>
      <w:proofErr w:type="gramStart"/>
      <w:r>
        <w:rPr>
          <w:bCs/>
        </w:rPr>
        <w:t>say</w:t>
      </w:r>
      <w:proofErr w:type="gramEnd"/>
    </w:p>
    <w:p w14:paraId="4A387091" w14:textId="77777777" w:rsidR="008B0D4D" w:rsidRDefault="008B0D4D" w:rsidP="008B0D4D">
      <w:pPr>
        <w:pStyle w:val="ListParagraph"/>
        <w:rPr>
          <w:bCs/>
        </w:rPr>
      </w:pPr>
    </w:p>
    <w:p w14:paraId="67C2F5F6" w14:textId="17C970EB" w:rsidR="008B0D4D" w:rsidRDefault="00BA54E8" w:rsidP="007E73EF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Which of these best describes your ethnic group?</w:t>
      </w:r>
    </w:p>
    <w:p w14:paraId="25FDAD9F" w14:textId="27439C45" w:rsidR="00BA54E8" w:rsidRDefault="00BA54E8" w:rsidP="00BA54E8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t>White</w:t>
      </w:r>
    </w:p>
    <w:p w14:paraId="67CEC53A" w14:textId="57DEE687" w:rsidR="00BA54E8" w:rsidRDefault="00BA54E8" w:rsidP="00BA54E8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t>Mixed</w:t>
      </w:r>
    </w:p>
    <w:p w14:paraId="1D3E9EFD" w14:textId="4D5E0D0C" w:rsidR="00BA54E8" w:rsidRDefault="00BA54E8" w:rsidP="00BA54E8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t>Asian or Asian British</w:t>
      </w:r>
    </w:p>
    <w:p w14:paraId="2C277155" w14:textId="0B237C93" w:rsidR="00BA54E8" w:rsidRDefault="00BA54E8" w:rsidP="00BA54E8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t>Black or Black British</w:t>
      </w:r>
    </w:p>
    <w:p w14:paraId="6B6EC022" w14:textId="06F78979" w:rsidR="00BA54E8" w:rsidRDefault="00BA54E8" w:rsidP="00BA54E8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t>Arab</w:t>
      </w:r>
    </w:p>
    <w:p w14:paraId="61618A3F" w14:textId="554A7BED" w:rsidR="00BA54E8" w:rsidRDefault="00BA54E8" w:rsidP="00BA54E8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t>Other</w:t>
      </w:r>
    </w:p>
    <w:p w14:paraId="2581097E" w14:textId="0FB04B12" w:rsidR="00BA54E8" w:rsidRDefault="00BA54E8" w:rsidP="00BA54E8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t xml:space="preserve">Prefer not to </w:t>
      </w:r>
      <w:proofErr w:type="gramStart"/>
      <w:r>
        <w:rPr>
          <w:bCs/>
        </w:rPr>
        <w:t>say</w:t>
      </w:r>
      <w:proofErr w:type="gramEnd"/>
    </w:p>
    <w:p w14:paraId="6310FA43" w14:textId="032C9E25" w:rsidR="00BA54E8" w:rsidRDefault="00B12BCC" w:rsidP="00BA54E8">
      <w:pPr>
        <w:pStyle w:val="ListParagraph"/>
        <w:rPr>
          <w:bCs/>
        </w:r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3991ADDF" wp14:editId="448AC20A">
                <wp:simplePos x="0" y="0"/>
                <wp:positionH relativeFrom="column">
                  <wp:posOffset>3281045</wp:posOffset>
                </wp:positionH>
                <wp:positionV relativeFrom="paragraph">
                  <wp:posOffset>17145</wp:posOffset>
                </wp:positionV>
                <wp:extent cx="342265" cy="297815"/>
                <wp:effectExtent l="0" t="0" r="19685" b="2603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265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2776EF" w14:textId="77777777" w:rsidR="00033401" w:rsidRDefault="00033401" w:rsidP="0003340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91AD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8.35pt;margin-top:1.35pt;width:26.95pt;height:23.4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">
                <v:textbox>
                  <w:txbxContent>
                    <w:p w14:paraId="092776EF" w14:textId="77777777" w:rsidR="00033401" w:rsidRDefault="00033401" w:rsidP="00033401"/>
                  </w:txbxContent>
                </v:textbox>
                <w10:wrap type="square"/>
              </v:shape>
            </w:pict>
          </mc:Fallback>
        </mc:AlternateContent>
      </w: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E45090B" wp14:editId="7A3E5689">
                <wp:simplePos x="0" y="0"/>
                <wp:positionH relativeFrom="column">
                  <wp:posOffset>3675380</wp:posOffset>
                </wp:positionH>
                <wp:positionV relativeFrom="paragraph">
                  <wp:posOffset>17780</wp:posOffset>
                </wp:positionV>
                <wp:extent cx="342265" cy="297815"/>
                <wp:effectExtent l="0" t="0" r="19685" b="2603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265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55B2C7" w14:textId="77777777" w:rsidR="00160C45" w:rsidRDefault="00160C45" w:rsidP="00160C4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5090B" id="_x0000_s1027" type="#_x0000_t202" style="position:absolute;left:0;text-align:left;margin-left:289.4pt;margin-top:1.4pt;width:26.95pt;height:23.4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">
                <v:textbox>
                  <w:txbxContent>
                    <w:p w14:paraId="6455B2C7" w14:textId="77777777" w:rsidR="00160C45" w:rsidRDefault="00160C45" w:rsidP="00160C45"/>
                  </w:txbxContent>
                </v:textbox>
                <w10:wrap type="square"/>
              </v:shape>
            </w:pict>
          </mc:Fallback>
        </mc:AlternateContent>
      </w: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78244E3C" wp14:editId="227193C3">
                <wp:simplePos x="0" y="0"/>
                <wp:positionH relativeFrom="column">
                  <wp:posOffset>4067810</wp:posOffset>
                </wp:positionH>
                <wp:positionV relativeFrom="paragraph">
                  <wp:posOffset>17145</wp:posOffset>
                </wp:positionV>
                <wp:extent cx="342265" cy="297815"/>
                <wp:effectExtent l="0" t="0" r="19685" b="2603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265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658A69" w14:textId="77777777" w:rsidR="00160C45" w:rsidRDefault="00160C45" w:rsidP="00160C4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44E3C" id="_x0000_s1028" type="#_x0000_t202" style="position:absolute;left:0;text-align:left;margin-left:320.3pt;margin-top:1.35pt;width:26.95pt;height:23.4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">
                <v:textbox>
                  <w:txbxContent>
                    <w:p w14:paraId="09658A69" w14:textId="77777777" w:rsidR="00160C45" w:rsidRDefault="00160C45" w:rsidP="00160C45"/>
                  </w:txbxContent>
                </v:textbox>
                <w10:wrap type="square"/>
              </v:shape>
            </w:pict>
          </mc:Fallback>
        </mc:AlternateContent>
      </w: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65A583DD" wp14:editId="2F382F42">
                <wp:simplePos x="0" y="0"/>
                <wp:positionH relativeFrom="column">
                  <wp:posOffset>4460875</wp:posOffset>
                </wp:positionH>
                <wp:positionV relativeFrom="paragraph">
                  <wp:posOffset>17885</wp:posOffset>
                </wp:positionV>
                <wp:extent cx="342265" cy="297815"/>
                <wp:effectExtent l="0" t="0" r="19685" b="2603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265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C61AF" w14:textId="77777777" w:rsidR="00160C45" w:rsidRDefault="00160C45" w:rsidP="00160C4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583DD" id="_x0000_s1029" type="#_x0000_t202" style="position:absolute;left:0;text-align:left;margin-left:351.25pt;margin-top:1.4pt;width:26.95pt;height:23.4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">
                <v:textbox>
                  <w:txbxContent>
                    <w:p w14:paraId="177C61AF" w14:textId="77777777" w:rsidR="00160C45" w:rsidRDefault="00160C45" w:rsidP="00160C45"/>
                  </w:txbxContent>
                </v:textbox>
                <w10:wrap type="square"/>
              </v:shape>
            </w:pict>
          </mc:Fallback>
        </mc:AlternateContent>
      </w:r>
    </w:p>
    <w:p w14:paraId="59A01E4E" w14:textId="372DA949" w:rsidR="00033401" w:rsidRDefault="00033401" w:rsidP="007E73EF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What are the first four digits of your postcode?</w:t>
      </w:r>
    </w:p>
    <w:p w14:paraId="6A2F1BB0" w14:textId="0151A865" w:rsidR="00033401" w:rsidRPr="00B12BCC" w:rsidRDefault="00582D9C" w:rsidP="00033401">
      <w:pPr>
        <w:pStyle w:val="ListParagraph"/>
        <w:rPr>
          <w:bCs/>
          <w:sz w:val="20"/>
          <w:szCs w:val="20"/>
        </w:rPr>
      </w:pPr>
      <w:r w:rsidRPr="00B12BCC">
        <w:rPr>
          <w:bCs/>
          <w:sz w:val="20"/>
          <w:szCs w:val="20"/>
        </w:rPr>
        <w:t xml:space="preserve">Your </w:t>
      </w:r>
      <w:proofErr w:type="gramStart"/>
      <w:r w:rsidRPr="00B12BCC">
        <w:rPr>
          <w:bCs/>
          <w:sz w:val="20"/>
          <w:szCs w:val="20"/>
        </w:rPr>
        <w:t>4 digit</w:t>
      </w:r>
      <w:proofErr w:type="gramEnd"/>
      <w:r w:rsidRPr="00B12BCC">
        <w:rPr>
          <w:bCs/>
          <w:sz w:val="20"/>
          <w:szCs w:val="20"/>
        </w:rPr>
        <w:t xml:space="preserve"> postcode will be used to </w:t>
      </w:r>
      <w:r w:rsidR="00276A57" w:rsidRPr="00B12BCC">
        <w:rPr>
          <w:bCs/>
          <w:sz w:val="20"/>
          <w:szCs w:val="20"/>
        </w:rPr>
        <w:t>identify your approximate location (</w:t>
      </w:r>
      <w:r w:rsidRPr="00B12BCC">
        <w:rPr>
          <w:bCs/>
          <w:sz w:val="20"/>
          <w:szCs w:val="20"/>
        </w:rPr>
        <w:t>full postcode is not needed)</w:t>
      </w:r>
      <w:r w:rsidR="00F63009">
        <w:rPr>
          <w:bCs/>
          <w:sz w:val="20"/>
          <w:szCs w:val="20"/>
        </w:rPr>
        <w:t>.</w:t>
      </w:r>
    </w:p>
    <w:p w14:paraId="1955033B" w14:textId="58AE6EA2" w:rsidR="00033401" w:rsidRDefault="00033401" w:rsidP="00033401">
      <w:pPr>
        <w:pStyle w:val="ListParagraph"/>
        <w:rPr>
          <w:bCs/>
        </w:rPr>
      </w:pPr>
    </w:p>
    <w:p w14:paraId="1BC5BB0A" w14:textId="7EF7AF01" w:rsidR="00E86B6E" w:rsidRDefault="00720CB7" w:rsidP="007E73EF">
      <w:pPr>
        <w:pStyle w:val="ListParagraph"/>
        <w:numPr>
          <w:ilvl w:val="0"/>
          <w:numId w:val="8"/>
        </w:numPr>
        <w:rPr>
          <w:bCs/>
        </w:r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6CC5F1E" wp14:editId="3AD81D20">
                <wp:simplePos x="0" y="0"/>
                <wp:positionH relativeFrom="column">
                  <wp:posOffset>464676</wp:posOffset>
                </wp:positionH>
                <wp:positionV relativeFrom="paragraph">
                  <wp:posOffset>344170</wp:posOffset>
                </wp:positionV>
                <wp:extent cx="5137785" cy="1404620"/>
                <wp:effectExtent l="0" t="0" r="24765" b="1524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C5799" w14:textId="77777777" w:rsidR="00720CB7" w:rsidRDefault="00720CB7" w:rsidP="00720CB7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F3FD1">
                              <w:rPr>
                                <w:i/>
                                <w:iCs/>
                              </w:rPr>
                              <w:t>Comments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: </w:t>
                            </w:r>
                          </w:p>
                          <w:p w14:paraId="68494798" w14:textId="77777777" w:rsidR="00720CB7" w:rsidRDefault="00720CB7" w:rsidP="00720CB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CC5F1E" id="_x0000_s1030" type="#_x0000_t202" style="position:absolute;left:0;text-align:left;margin-left:36.6pt;margin-top:27.1pt;width:404.5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">
                <v:textbox style="mso-fit-shape-to-text:t">
                  <w:txbxContent>
                    <w:p w14:paraId="06CC5799" w14:textId="77777777" w:rsidR="00720CB7" w:rsidRDefault="00720CB7" w:rsidP="00720CB7">
                      <w:pPr>
                        <w:rPr>
                          <w:i/>
                          <w:iCs/>
                        </w:rPr>
                      </w:pPr>
                      <w:r w:rsidRPr="00EF3FD1">
                        <w:rPr>
                          <w:i/>
                          <w:iCs/>
                        </w:rPr>
                        <w:t>Comments</w:t>
                      </w:r>
                      <w:r>
                        <w:rPr>
                          <w:i/>
                          <w:iCs/>
                        </w:rPr>
                        <w:t xml:space="preserve">: </w:t>
                      </w:r>
                    </w:p>
                    <w:p w14:paraId="68494798" w14:textId="77777777" w:rsidR="00720CB7" w:rsidRDefault="00720CB7" w:rsidP="00720CB7"/>
                  </w:txbxContent>
                </v:textbox>
                <w10:wrap type="square"/>
              </v:shape>
            </w:pict>
          </mc:Fallback>
        </mc:AlternateContent>
      </w:r>
      <w:r w:rsidR="00E87329">
        <w:rPr>
          <w:bCs/>
        </w:rPr>
        <w:t>What was the best thing about using the blood pressure monitor?</w:t>
      </w:r>
    </w:p>
    <w:p w14:paraId="0BC917DA" w14:textId="216D29D2" w:rsidR="00E87329" w:rsidRDefault="00E87329" w:rsidP="00E87329">
      <w:pPr>
        <w:pStyle w:val="ListParagraph"/>
        <w:rPr>
          <w:i/>
          <w:iCs/>
        </w:rPr>
      </w:pPr>
    </w:p>
    <w:p w14:paraId="5FCF1049" w14:textId="30BC4D29" w:rsidR="00E87329" w:rsidRDefault="00720CB7" w:rsidP="00E87329">
      <w:pPr>
        <w:pStyle w:val="ListParagraph"/>
        <w:numPr>
          <w:ilvl w:val="0"/>
          <w:numId w:val="8"/>
        </w:numPr>
        <w:rPr>
          <w:bCs/>
        </w:rPr>
      </w:pPr>
      <w:r w:rsidRPr="0023160D">
        <w:rPr>
          <w:i/>
          <w:i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6E2D383" wp14:editId="7B40DEA2">
                <wp:simplePos x="0" y="0"/>
                <wp:positionH relativeFrom="column">
                  <wp:posOffset>452810</wp:posOffset>
                </wp:positionH>
                <wp:positionV relativeFrom="paragraph">
                  <wp:posOffset>315374</wp:posOffset>
                </wp:positionV>
                <wp:extent cx="5137785" cy="1404620"/>
                <wp:effectExtent l="0" t="0" r="24765" b="1524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ADED5" w14:textId="77777777" w:rsidR="00720CB7" w:rsidRDefault="00720CB7" w:rsidP="00720CB7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F3FD1">
                              <w:rPr>
                                <w:i/>
                                <w:iCs/>
                              </w:rPr>
                              <w:t>Comments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: </w:t>
                            </w:r>
                          </w:p>
                          <w:p w14:paraId="7D8382E4" w14:textId="77777777" w:rsidR="00720CB7" w:rsidRDefault="00720CB7" w:rsidP="00720CB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E2D383" id="_x0000_s1031" type="#_x0000_t202" style="position:absolute;left:0;text-align:left;margin-left:35.65pt;margin-top:24.85pt;width:404.5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">
                <v:textbox style="mso-fit-shape-to-text:t">
                  <w:txbxContent>
                    <w:p w14:paraId="503ADED5" w14:textId="77777777" w:rsidR="00720CB7" w:rsidRDefault="00720CB7" w:rsidP="00720CB7">
                      <w:pPr>
                        <w:rPr>
                          <w:i/>
                          <w:iCs/>
                        </w:rPr>
                      </w:pPr>
                      <w:r w:rsidRPr="00EF3FD1">
                        <w:rPr>
                          <w:i/>
                          <w:iCs/>
                        </w:rPr>
                        <w:t>Comments</w:t>
                      </w:r>
                      <w:r>
                        <w:rPr>
                          <w:i/>
                          <w:iCs/>
                        </w:rPr>
                        <w:t xml:space="preserve">: </w:t>
                      </w:r>
                    </w:p>
                    <w:p w14:paraId="7D8382E4" w14:textId="77777777" w:rsidR="00720CB7" w:rsidRDefault="00720CB7" w:rsidP="00720CB7"/>
                  </w:txbxContent>
                </v:textbox>
                <w10:wrap type="square"/>
              </v:shape>
            </w:pict>
          </mc:Fallback>
        </mc:AlternateContent>
      </w:r>
      <w:r w:rsidR="00E87329">
        <w:rPr>
          <w:bCs/>
        </w:rPr>
        <w:t>What was the worst thing about using the blood pressure monitor?</w:t>
      </w:r>
    </w:p>
    <w:p w14:paraId="2A91BA03" w14:textId="4217F5CF" w:rsidR="00E87329" w:rsidRDefault="00E87329" w:rsidP="00E87329">
      <w:pPr>
        <w:pStyle w:val="ListParagraph"/>
        <w:rPr>
          <w:bCs/>
        </w:rPr>
      </w:pPr>
    </w:p>
    <w:p w14:paraId="082EFDB0" w14:textId="35E13547" w:rsidR="007E73EF" w:rsidRPr="00347CD7" w:rsidRDefault="007E73EF" w:rsidP="007E73EF">
      <w:pPr>
        <w:pStyle w:val="ListParagraph"/>
        <w:numPr>
          <w:ilvl w:val="0"/>
          <w:numId w:val="8"/>
        </w:numPr>
        <w:rPr>
          <w:bCs/>
        </w:rPr>
      </w:pPr>
      <w:r w:rsidRPr="00347CD7">
        <w:rPr>
          <w:bCs/>
        </w:rPr>
        <w:t>Did you feel that using a home blood pressure monitor saved you time</w:t>
      </w:r>
      <w:r w:rsidR="00142777">
        <w:rPr>
          <w:bCs/>
        </w:rPr>
        <w:t>?</w:t>
      </w:r>
    </w:p>
    <w:p w14:paraId="0DC70B8D" w14:textId="4D277726" w:rsidR="007E73EF" w:rsidRPr="00EF3FD1" w:rsidRDefault="0023160D" w:rsidP="007E73EF">
      <w:pPr>
        <w:ind w:left="720"/>
        <w:rPr>
          <w:bCs/>
          <w:i/>
          <w:iCs/>
        </w:r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5AE16E2" wp14:editId="501BF59C">
                <wp:simplePos x="0" y="0"/>
                <wp:positionH relativeFrom="column">
                  <wp:posOffset>456054</wp:posOffset>
                </wp:positionH>
                <wp:positionV relativeFrom="paragraph">
                  <wp:posOffset>279400</wp:posOffset>
                </wp:positionV>
                <wp:extent cx="5137785" cy="1404620"/>
                <wp:effectExtent l="0" t="0" r="24765" b="1524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4388B" w14:textId="16A19739" w:rsidR="0023160D" w:rsidRDefault="00576749" w:rsidP="0023160D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Please give details:</w:t>
                            </w:r>
                            <w:r w:rsidR="0023160D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72476B9F" w14:textId="01434600" w:rsidR="0023160D" w:rsidRDefault="0023160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AE16E2" id="_x0000_s1032" type="#_x0000_t202" style="position:absolute;left:0;text-align:left;margin-left:35.9pt;margin-top:22pt;width:404.5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">
                <v:textbox style="mso-fit-shape-to-text:t">
                  <w:txbxContent>
                    <w:p w14:paraId="5434388B" w14:textId="16A19739" w:rsidR="0023160D" w:rsidRDefault="00576749" w:rsidP="0023160D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Please give details:</w:t>
                      </w:r>
                      <w:r w:rsidR="0023160D">
                        <w:rPr>
                          <w:i/>
                          <w:iCs/>
                        </w:rPr>
                        <w:t xml:space="preserve"> </w:t>
                      </w:r>
                    </w:p>
                    <w:p w14:paraId="72476B9F" w14:textId="01434600" w:rsidR="0023160D" w:rsidRDefault="0023160D"/>
                  </w:txbxContent>
                </v:textbox>
                <w10:wrap type="square"/>
              </v:shape>
            </w:pict>
          </mc:Fallback>
        </mc:AlternateContent>
      </w:r>
      <w:r w:rsidR="00D10EA1">
        <w:rPr>
          <w:bCs/>
          <w:i/>
          <w:iCs/>
        </w:rPr>
        <w:t>Yes</w:t>
      </w:r>
      <w:r w:rsidR="007E73EF" w:rsidRPr="00EF3FD1">
        <w:rPr>
          <w:bCs/>
          <w:i/>
          <w:iCs/>
        </w:rPr>
        <w:t xml:space="preserve"> / </w:t>
      </w:r>
      <w:r w:rsidR="00D10EA1">
        <w:rPr>
          <w:bCs/>
          <w:i/>
          <w:iCs/>
        </w:rPr>
        <w:t>No</w:t>
      </w:r>
      <w:r w:rsidR="007E73EF" w:rsidRPr="00EF3FD1">
        <w:rPr>
          <w:bCs/>
          <w:i/>
          <w:iCs/>
        </w:rPr>
        <w:t xml:space="preserve"> /</w:t>
      </w:r>
      <w:r w:rsidR="00EF3FD1">
        <w:rPr>
          <w:bCs/>
          <w:i/>
          <w:iCs/>
        </w:rPr>
        <w:t xml:space="preserve"> </w:t>
      </w:r>
      <w:r w:rsidR="00D10EA1">
        <w:rPr>
          <w:bCs/>
          <w:i/>
          <w:iCs/>
        </w:rPr>
        <w:t>Not sure</w:t>
      </w:r>
    </w:p>
    <w:p w14:paraId="2C143379" w14:textId="49A1542F" w:rsidR="00ED799F" w:rsidRPr="00EF3FD1" w:rsidRDefault="00ED799F" w:rsidP="007E73EF">
      <w:pPr>
        <w:ind w:firstLine="720"/>
        <w:rPr>
          <w:i/>
          <w:iCs/>
        </w:rPr>
      </w:pPr>
    </w:p>
    <w:p w14:paraId="78108C03" w14:textId="280F0ADB" w:rsidR="007E73EF" w:rsidRPr="00347CD7" w:rsidRDefault="007E73EF" w:rsidP="007E73EF">
      <w:pPr>
        <w:pStyle w:val="ListParagraph"/>
        <w:numPr>
          <w:ilvl w:val="0"/>
          <w:numId w:val="8"/>
        </w:numPr>
        <w:rPr>
          <w:bCs/>
        </w:rPr>
      </w:pPr>
      <w:r w:rsidRPr="00347CD7">
        <w:rPr>
          <w:bCs/>
        </w:rPr>
        <w:t xml:space="preserve">Did you feel that using a home blood pressure monitor saved the </w:t>
      </w:r>
      <w:r w:rsidR="00F04149">
        <w:rPr>
          <w:bCs/>
        </w:rPr>
        <w:t>h</w:t>
      </w:r>
      <w:r w:rsidRPr="00347CD7">
        <w:rPr>
          <w:bCs/>
        </w:rPr>
        <w:t>ealthcare assistant/nurse’s and GP’s time?</w:t>
      </w:r>
    </w:p>
    <w:p w14:paraId="5C80F7EC" w14:textId="398E617D" w:rsidR="007E73EF" w:rsidRPr="00DB0DCC" w:rsidRDefault="00CC67D0" w:rsidP="00DB0DCC">
      <w:pPr>
        <w:ind w:firstLine="720"/>
        <w:rPr>
          <w:bCs/>
          <w:i/>
          <w:iCs/>
        </w:r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B4F397E" wp14:editId="0F3117A7">
                <wp:simplePos x="0" y="0"/>
                <wp:positionH relativeFrom="margin">
                  <wp:posOffset>456565</wp:posOffset>
                </wp:positionH>
                <wp:positionV relativeFrom="paragraph">
                  <wp:posOffset>363855</wp:posOffset>
                </wp:positionV>
                <wp:extent cx="5137785" cy="1404620"/>
                <wp:effectExtent l="0" t="0" r="24765" b="1524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18C60" w14:textId="43B03F69" w:rsidR="00DB0DCC" w:rsidRDefault="00B623F2" w:rsidP="00DB0DCC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Please give details: </w:t>
                            </w:r>
                          </w:p>
                          <w:p w14:paraId="5B7D6C2B" w14:textId="77777777" w:rsidR="00B623F2" w:rsidRPr="00B623F2" w:rsidRDefault="00B623F2" w:rsidP="00DB0DCC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4F397E" id="_x0000_s1033" type="#_x0000_t202" style="position:absolute;left:0;text-align:left;margin-left:35.95pt;margin-top:28.65pt;width:404.5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">
                <v:textbox style="mso-fit-shape-to-text:t">
                  <w:txbxContent>
                    <w:p w14:paraId="32B18C60" w14:textId="43B03F69" w:rsidR="00DB0DCC" w:rsidRDefault="00B623F2" w:rsidP="00DB0DCC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Please give details: </w:t>
                      </w:r>
                    </w:p>
                    <w:p w14:paraId="5B7D6C2B" w14:textId="77777777" w:rsidR="00B623F2" w:rsidRPr="00B623F2" w:rsidRDefault="00B623F2" w:rsidP="00DB0DCC">
                      <w:pPr>
                        <w:rPr>
                          <w:i/>
                          <w:i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B2F47">
        <w:rPr>
          <w:bCs/>
          <w:i/>
          <w:iCs/>
        </w:rPr>
        <w:t>Yes</w:t>
      </w:r>
      <w:r w:rsidR="007E73EF" w:rsidRPr="00EF3FD1">
        <w:rPr>
          <w:bCs/>
          <w:i/>
          <w:iCs/>
        </w:rPr>
        <w:t xml:space="preserve"> / </w:t>
      </w:r>
      <w:r w:rsidR="00DB2F47">
        <w:rPr>
          <w:bCs/>
          <w:i/>
          <w:iCs/>
        </w:rPr>
        <w:t>No</w:t>
      </w:r>
      <w:r w:rsidR="007E73EF" w:rsidRPr="00EF3FD1">
        <w:rPr>
          <w:bCs/>
          <w:i/>
          <w:iCs/>
        </w:rPr>
        <w:t xml:space="preserve"> /</w:t>
      </w:r>
      <w:r w:rsidR="00EF3FD1">
        <w:rPr>
          <w:bCs/>
          <w:i/>
          <w:iCs/>
        </w:rPr>
        <w:t xml:space="preserve"> </w:t>
      </w:r>
      <w:r w:rsidR="00DB2F47">
        <w:rPr>
          <w:bCs/>
          <w:i/>
          <w:iCs/>
        </w:rPr>
        <w:t>Not sure</w:t>
      </w:r>
    </w:p>
    <w:p w14:paraId="75000A21" w14:textId="77777777" w:rsidR="00720CB7" w:rsidRDefault="00720CB7" w:rsidP="00033401"/>
    <w:p w14:paraId="7381DDE5" w14:textId="77777777" w:rsidR="00720CB7" w:rsidRDefault="00720CB7" w:rsidP="00720CB7">
      <w:pPr>
        <w:pStyle w:val="ListParagraph"/>
      </w:pPr>
    </w:p>
    <w:p w14:paraId="73529EF4" w14:textId="77777777" w:rsidR="00720CB7" w:rsidRDefault="00720CB7" w:rsidP="00720CB7">
      <w:pPr>
        <w:pStyle w:val="ListParagraph"/>
      </w:pPr>
    </w:p>
    <w:p w14:paraId="35D567F0" w14:textId="77777777" w:rsidR="001A3675" w:rsidRDefault="001A3675" w:rsidP="001A3675">
      <w:pPr>
        <w:pStyle w:val="ListParagraph"/>
        <w:numPr>
          <w:ilvl w:val="0"/>
          <w:numId w:val="8"/>
        </w:numPr>
      </w:pPr>
      <w:r>
        <w:rPr>
          <w:bCs/>
        </w:rPr>
        <w:t>How helpful</w:t>
      </w:r>
      <w:r w:rsidR="0055359B" w:rsidRPr="00347CD7">
        <w:rPr>
          <w:bCs/>
        </w:rPr>
        <w:t xml:space="preserve"> </w:t>
      </w:r>
      <w:r>
        <w:t>did you find attending the surgery to understand how to use the machine and clarify your doubts?</w:t>
      </w:r>
    </w:p>
    <w:p w14:paraId="3B41584D" w14:textId="4FEBC740" w:rsidR="0055359B" w:rsidRPr="00EF3FD1" w:rsidRDefault="0055359B" w:rsidP="0055359B">
      <w:pPr>
        <w:ind w:left="720"/>
        <w:rPr>
          <w:bCs/>
          <w:i/>
          <w:iCs/>
        </w:r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4E54E40" wp14:editId="229EAD9F">
                <wp:simplePos x="0" y="0"/>
                <wp:positionH relativeFrom="column">
                  <wp:posOffset>456054</wp:posOffset>
                </wp:positionH>
                <wp:positionV relativeFrom="paragraph">
                  <wp:posOffset>422275</wp:posOffset>
                </wp:positionV>
                <wp:extent cx="5137785" cy="1404620"/>
                <wp:effectExtent l="0" t="0" r="24765" b="1524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875C14" w14:textId="77777777" w:rsidR="00B623F2" w:rsidRDefault="00B623F2" w:rsidP="00B623F2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Please give details: </w:t>
                            </w:r>
                          </w:p>
                          <w:p w14:paraId="6609ED87" w14:textId="77777777" w:rsidR="0055359B" w:rsidRDefault="0055359B" w:rsidP="0055359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E54E40" id="_x0000_s1034" type="#_x0000_t202" style="position:absolute;left:0;text-align:left;margin-left:35.9pt;margin-top:33.25pt;width:404.5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">
                <v:textbox style="mso-fit-shape-to-text:t">
                  <w:txbxContent>
                    <w:p w14:paraId="1D875C14" w14:textId="77777777" w:rsidR="00B623F2" w:rsidRDefault="00B623F2" w:rsidP="00B623F2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Please give details: </w:t>
                      </w:r>
                    </w:p>
                    <w:p w14:paraId="6609ED87" w14:textId="77777777" w:rsidR="0055359B" w:rsidRDefault="0055359B" w:rsidP="0055359B"/>
                  </w:txbxContent>
                </v:textbox>
                <w10:wrap type="square"/>
              </v:shape>
            </w:pict>
          </mc:Fallback>
        </mc:AlternateContent>
      </w:r>
      <w:r w:rsidR="001A3675">
        <w:rPr>
          <w:bCs/>
          <w:i/>
          <w:iCs/>
        </w:rPr>
        <w:t>Very Helpful</w:t>
      </w:r>
      <w:r w:rsidRPr="00EF3FD1">
        <w:rPr>
          <w:bCs/>
          <w:i/>
          <w:iCs/>
        </w:rPr>
        <w:t xml:space="preserve"> </w:t>
      </w:r>
      <w:r w:rsidR="001A3675" w:rsidRPr="00AB2CA7">
        <w:rPr>
          <w:bCs/>
          <w:i/>
          <w:iCs/>
        </w:rPr>
        <w:t xml:space="preserve">/ </w:t>
      </w:r>
      <w:r w:rsidR="001A3675">
        <w:rPr>
          <w:bCs/>
          <w:i/>
          <w:iCs/>
        </w:rPr>
        <w:t>Helpful</w:t>
      </w:r>
      <w:r w:rsidR="001A3675" w:rsidRPr="00AB2CA7">
        <w:rPr>
          <w:bCs/>
          <w:i/>
          <w:iCs/>
        </w:rPr>
        <w:t xml:space="preserve"> / </w:t>
      </w:r>
      <w:r w:rsidR="001A3675">
        <w:rPr>
          <w:bCs/>
          <w:i/>
          <w:iCs/>
        </w:rPr>
        <w:t>Neither helpful nor unhelpful / Unhelpful / Very unhelpful</w:t>
      </w:r>
    </w:p>
    <w:p w14:paraId="45EF08FD" w14:textId="78F5EE78" w:rsidR="00ED799F" w:rsidRDefault="00ED799F" w:rsidP="00AB2CA7">
      <w:pPr>
        <w:pStyle w:val="ListParagraph"/>
        <w:rPr>
          <w:bCs/>
          <w:i/>
          <w:iCs/>
        </w:rPr>
      </w:pPr>
    </w:p>
    <w:p w14:paraId="0DCA6044" w14:textId="656A2749" w:rsidR="0003709D" w:rsidRDefault="0003709D" w:rsidP="00AB2CA7">
      <w:pPr>
        <w:pStyle w:val="ListParagraph"/>
        <w:rPr>
          <w:bCs/>
          <w:i/>
          <w:iCs/>
        </w:rPr>
      </w:pPr>
    </w:p>
    <w:p w14:paraId="34721607" w14:textId="17C3E3B6" w:rsidR="0003709D" w:rsidRDefault="0003709D" w:rsidP="00AB2CA7">
      <w:pPr>
        <w:pStyle w:val="ListParagraph"/>
        <w:rPr>
          <w:bCs/>
          <w:i/>
          <w:iCs/>
        </w:rPr>
      </w:pPr>
    </w:p>
    <w:p w14:paraId="51037670" w14:textId="0CE37ECE" w:rsidR="0003709D" w:rsidRDefault="0003709D" w:rsidP="00AB2CA7">
      <w:pPr>
        <w:pStyle w:val="ListParagraph"/>
        <w:rPr>
          <w:bCs/>
          <w:i/>
          <w:iCs/>
        </w:rPr>
      </w:pPr>
    </w:p>
    <w:p w14:paraId="0E846FB1" w14:textId="09BD9E63" w:rsidR="0003709D" w:rsidRDefault="0003709D" w:rsidP="00AB2CA7">
      <w:pPr>
        <w:pStyle w:val="ListParagraph"/>
        <w:rPr>
          <w:bCs/>
          <w:i/>
          <w:iCs/>
        </w:rPr>
      </w:pPr>
    </w:p>
    <w:p w14:paraId="4A720193" w14:textId="12B3346E" w:rsidR="0003709D" w:rsidRDefault="0003709D" w:rsidP="00AB2CA7">
      <w:pPr>
        <w:pStyle w:val="ListParagraph"/>
        <w:rPr>
          <w:bCs/>
          <w:i/>
          <w:iCs/>
        </w:rPr>
      </w:pPr>
    </w:p>
    <w:p w14:paraId="7FEF1322" w14:textId="11BE01E1" w:rsidR="0003709D" w:rsidRDefault="0003709D" w:rsidP="00AB2CA7">
      <w:pPr>
        <w:pStyle w:val="ListParagraph"/>
        <w:rPr>
          <w:bCs/>
          <w:i/>
          <w:iCs/>
        </w:rPr>
      </w:pPr>
    </w:p>
    <w:p w14:paraId="415AD866" w14:textId="552C9BB8" w:rsidR="0003709D" w:rsidRDefault="0003709D" w:rsidP="00AB2CA7">
      <w:pPr>
        <w:pStyle w:val="ListParagraph"/>
        <w:rPr>
          <w:bCs/>
          <w:i/>
          <w:iCs/>
        </w:rPr>
      </w:pPr>
    </w:p>
    <w:p w14:paraId="2B5EB371" w14:textId="77777777" w:rsidR="0003709D" w:rsidRPr="00AB2CA7" w:rsidRDefault="0003709D" w:rsidP="00AB2CA7">
      <w:pPr>
        <w:pStyle w:val="ListParagraph"/>
        <w:rPr>
          <w:bCs/>
          <w:i/>
          <w:iCs/>
        </w:rPr>
      </w:pPr>
    </w:p>
    <w:p w14:paraId="19604A3A" w14:textId="15BDB71B" w:rsidR="00E10866" w:rsidRDefault="00E10866" w:rsidP="00E10866">
      <w:pPr>
        <w:pStyle w:val="ListParagraph"/>
        <w:numPr>
          <w:ilvl w:val="0"/>
          <w:numId w:val="8"/>
        </w:numPr>
      </w:pPr>
      <w:r>
        <w:rPr>
          <w:bCs/>
        </w:rPr>
        <w:lastRenderedPageBreak/>
        <w:t>Did you receive an instruction sheet?</w:t>
      </w:r>
    </w:p>
    <w:p w14:paraId="0A2BBE1B" w14:textId="3CCF1063" w:rsidR="0003709D" w:rsidRPr="0003709D" w:rsidRDefault="00E10866" w:rsidP="0003709D">
      <w:pPr>
        <w:ind w:left="720"/>
        <w:rPr>
          <w:bCs/>
          <w:i/>
          <w:iCs/>
        </w:rPr>
      </w:pPr>
      <w:r>
        <w:rPr>
          <w:bCs/>
          <w:i/>
          <w:iCs/>
        </w:rPr>
        <w:t>Yes / No / Not sure</w:t>
      </w:r>
    </w:p>
    <w:p w14:paraId="777883EE" w14:textId="77777777" w:rsidR="0003709D" w:rsidRDefault="0003709D" w:rsidP="004E2C8F">
      <w:pPr>
        <w:pStyle w:val="ListParagraph"/>
      </w:pPr>
    </w:p>
    <w:p w14:paraId="48A2DFBD" w14:textId="5A9330A8" w:rsidR="00BA2409" w:rsidRDefault="004E2C8F" w:rsidP="00232D23">
      <w:pPr>
        <w:pStyle w:val="ListParagraph"/>
        <w:numPr>
          <w:ilvl w:val="0"/>
          <w:numId w:val="8"/>
        </w:numPr>
      </w:pPr>
      <w:r>
        <w:t xml:space="preserve">If yes, </w:t>
      </w:r>
      <w:r w:rsidR="00A677D9">
        <w:t xml:space="preserve">how </w:t>
      </w:r>
      <w:r w:rsidR="00244DF8">
        <w:t xml:space="preserve">helpful was </w:t>
      </w:r>
      <w:r w:rsidR="00A35D6C">
        <w:t>the instruction sheet</w:t>
      </w:r>
      <w:r>
        <w:t>?</w:t>
      </w:r>
    </w:p>
    <w:p w14:paraId="55560350" w14:textId="036537F3" w:rsidR="00244DF8" w:rsidRPr="00232D23" w:rsidRDefault="00232D23" w:rsidP="00232D23">
      <w:pPr>
        <w:ind w:firstLine="720"/>
        <w:rPr>
          <w:i/>
          <w:iCs/>
        </w:r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5F7BCFF" wp14:editId="77B2ADA7">
                <wp:simplePos x="0" y="0"/>
                <wp:positionH relativeFrom="column">
                  <wp:posOffset>458286</wp:posOffset>
                </wp:positionH>
                <wp:positionV relativeFrom="paragraph">
                  <wp:posOffset>397510</wp:posOffset>
                </wp:positionV>
                <wp:extent cx="5137785" cy="1404620"/>
                <wp:effectExtent l="0" t="0" r="24765" b="1524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8986DA" w14:textId="77777777" w:rsidR="00232D23" w:rsidRDefault="00232D23" w:rsidP="00232D23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F3FD1">
                              <w:rPr>
                                <w:i/>
                                <w:iCs/>
                              </w:rPr>
                              <w:t>Comments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: </w:t>
                            </w:r>
                          </w:p>
                          <w:p w14:paraId="3C072759" w14:textId="77777777" w:rsidR="00232D23" w:rsidRDefault="00232D23" w:rsidP="00232D23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F7BCFF" id="_x0000_s1035" type="#_x0000_t202" style="position:absolute;left:0;text-align:left;margin-left:36.1pt;margin-top:31.3pt;width:404.5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">
                <v:textbox style="mso-fit-shape-to-text:t">
                  <w:txbxContent>
                    <w:p w14:paraId="498986DA" w14:textId="77777777" w:rsidR="00232D23" w:rsidRDefault="00232D23" w:rsidP="00232D23">
                      <w:pPr>
                        <w:rPr>
                          <w:i/>
                          <w:iCs/>
                        </w:rPr>
                      </w:pPr>
                      <w:r w:rsidRPr="00EF3FD1">
                        <w:rPr>
                          <w:i/>
                          <w:iCs/>
                        </w:rPr>
                        <w:t>Comments</w:t>
                      </w:r>
                      <w:r>
                        <w:rPr>
                          <w:i/>
                          <w:iCs/>
                        </w:rPr>
                        <w:t xml:space="preserve">: </w:t>
                      </w:r>
                    </w:p>
                    <w:p w14:paraId="3C072759" w14:textId="77777777" w:rsidR="00232D23" w:rsidRDefault="00232D23" w:rsidP="00232D23"/>
                  </w:txbxContent>
                </v:textbox>
                <w10:wrap type="square"/>
              </v:shape>
            </w:pict>
          </mc:Fallback>
        </mc:AlternateContent>
      </w:r>
      <w:r w:rsidR="00244DF8" w:rsidRPr="00232D23">
        <w:rPr>
          <w:i/>
          <w:iCs/>
        </w:rPr>
        <w:t>Very Helpful / Helpful / Neither helpful nor unhelpful / Unhelpful / Very unhelpful</w:t>
      </w:r>
    </w:p>
    <w:p w14:paraId="02ADC1DF" w14:textId="0088209A" w:rsidR="00BA2409" w:rsidRDefault="00BA2409" w:rsidP="004E2C8F">
      <w:pPr>
        <w:pStyle w:val="ListParagraph"/>
        <w:rPr>
          <w:bCs/>
          <w:i/>
          <w:iCs/>
        </w:rPr>
      </w:pPr>
    </w:p>
    <w:p w14:paraId="7CF67D35" w14:textId="0A1CDA73" w:rsidR="00ED799F" w:rsidRPr="00C92890" w:rsidRDefault="00ED799F" w:rsidP="00C92890">
      <w:pPr>
        <w:pStyle w:val="ListParagraph"/>
        <w:rPr>
          <w:bCs/>
          <w:i/>
          <w:iCs/>
        </w:rPr>
      </w:pPr>
    </w:p>
    <w:p w14:paraId="519A60E3" w14:textId="7A7E8BC9" w:rsidR="00265954" w:rsidRDefault="007E73EF" w:rsidP="007E73EF">
      <w:pPr>
        <w:pStyle w:val="ListParagraph"/>
        <w:numPr>
          <w:ilvl w:val="0"/>
          <w:numId w:val="8"/>
        </w:numPr>
      </w:pPr>
      <w:r>
        <w:t xml:space="preserve">When returning the equipment, </w:t>
      </w:r>
      <w:r w:rsidR="00C85D7B">
        <w:t>would you prefer to</w:t>
      </w:r>
      <w:r w:rsidR="00265954">
        <w:t>:</w:t>
      </w:r>
    </w:p>
    <w:p w14:paraId="7D98CCCA" w14:textId="6BF000DC" w:rsidR="00BD0F23" w:rsidRDefault="00A91D71" w:rsidP="00A91D71">
      <w:pPr>
        <w:pStyle w:val="ListParagraph"/>
        <w:numPr>
          <w:ilvl w:val="2"/>
          <w:numId w:val="8"/>
        </w:num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45C9952" wp14:editId="51BADA71">
                <wp:simplePos x="0" y="0"/>
                <wp:positionH relativeFrom="column">
                  <wp:posOffset>727351</wp:posOffset>
                </wp:positionH>
                <wp:positionV relativeFrom="paragraph">
                  <wp:posOffset>45085</wp:posOffset>
                </wp:positionV>
                <wp:extent cx="118511" cy="111318"/>
                <wp:effectExtent l="0" t="0" r="15240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511" cy="1113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BFB2F3" id="Rectangle 16" o:spid="_x0000_s1026" style="position:absolute;margin-left:57.25pt;margin-top:3.55pt;width:9.35pt;height:8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" filled="f" strokecolor="black [3213]" strokeweight="1pt"/>
            </w:pict>
          </mc:Fallback>
        </mc:AlternateContent>
      </w:r>
      <w:r w:rsidR="00C85D7B">
        <w:t xml:space="preserve">Have a face-to-face </w:t>
      </w:r>
      <w:r w:rsidR="007E73EF">
        <w:t xml:space="preserve">appointment </w:t>
      </w:r>
      <w:r w:rsidR="00C85D7B">
        <w:t>with a GP</w:t>
      </w:r>
      <w:r w:rsidR="008273EE">
        <w:t>/</w:t>
      </w:r>
      <w:r w:rsidR="00C85D7B">
        <w:t>nurse</w:t>
      </w:r>
      <w:r w:rsidR="008273EE">
        <w:t>/healthcare assistant</w:t>
      </w:r>
      <w:r w:rsidR="00C85D7B">
        <w:t xml:space="preserve">, </w:t>
      </w:r>
      <w:r w:rsidR="007E73EF">
        <w:t>or</w:t>
      </w:r>
      <w:r w:rsidR="00BD0F23">
        <w:t>,</w:t>
      </w:r>
    </w:p>
    <w:p w14:paraId="5A91F4FD" w14:textId="2B409DDF" w:rsidR="007E73EF" w:rsidRDefault="00522BD8" w:rsidP="00A91D71">
      <w:pPr>
        <w:pStyle w:val="ListParagraph"/>
        <w:numPr>
          <w:ilvl w:val="2"/>
          <w:numId w:val="8"/>
        </w:num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31ED596" wp14:editId="3561A6F4">
                <wp:simplePos x="0" y="0"/>
                <wp:positionH relativeFrom="column">
                  <wp:posOffset>457835</wp:posOffset>
                </wp:positionH>
                <wp:positionV relativeFrom="paragraph">
                  <wp:posOffset>561975</wp:posOffset>
                </wp:positionV>
                <wp:extent cx="5137785" cy="1404620"/>
                <wp:effectExtent l="0" t="0" r="24765" b="1524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7C42C" w14:textId="140C2FBB" w:rsidR="00232D23" w:rsidRDefault="006C2EA3" w:rsidP="00232D23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Please give details: </w:t>
                            </w:r>
                            <w:r w:rsidR="00232D23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13DDA7A0" w14:textId="77777777" w:rsidR="00232D23" w:rsidRDefault="00232D23" w:rsidP="00232D23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1ED596" id="_x0000_s1036" type="#_x0000_t202" style="position:absolute;left:0;text-align:left;margin-left:36.05pt;margin-top:44.25pt;width:404.55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">
                <v:textbox style="mso-fit-shape-to-text:t">
                  <w:txbxContent>
                    <w:p w14:paraId="5C67C42C" w14:textId="140C2FBB" w:rsidR="00232D23" w:rsidRDefault="006C2EA3" w:rsidP="00232D23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Please give details: </w:t>
                      </w:r>
                      <w:r w:rsidR="00232D23">
                        <w:rPr>
                          <w:i/>
                          <w:iCs/>
                        </w:rPr>
                        <w:t xml:space="preserve"> </w:t>
                      </w:r>
                    </w:p>
                    <w:p w14:paraId="13DDA7A0" w14:textId="77777777" w:rsidR="00232D23" w:rsidRDefault="00232D23" w:rsidP="00232D23"/>
                  </w:txbxContent>
                </v:textbox>
                <w10:wrap type="square"/>
              </v:shape>
            </w:pict>
          </mc:Fallback>
        </mc:AlternateContent>
      </w:r>
      <w:r w:rsidR="00A91D71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10C178D" wp14:editId="68F52E74">
                <wp:simplePos x="0" y="0"/>
                <wp:positionH relativeFrom="column">
                  <wp:posOffset>726716</wp:posOffset>
                </wp:positionH>
                <wp:positionV relativeFrom="paragraph">
                  <wp:posOffset>46990</wp:posOffset>
                </wp:positionV>
                <wp:extent cx="118511" cy="111318"/>
                <wp:effectExtent l="0" t="0" r="15240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511" cy="1113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A7BF57" id="Rectangle 17" o:spid="_x0000_s1026" style="position:absolute;margin-left:57.2pt;margin-top:3.7pt;width:9.35pt;height:8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" filled="f" strokecolor="black [3213]" strokeweight="1pt"/>
            </w:pict>
          </mc:Fallback>
        </mc:AlternateContent>
      </w:r>
      <w:r w:rsidR="003B509D">
        <w:t>H</w:t>
      </w:r>
      <w:r w:rsidR="00BD0F23">
        <w:t>and</w:t>
      </w:r>
      <w:r w:rsidR="007E73EF">
        <w:t xml:space="preserve"> the monitor in</w:t>
      </w:r>
      <w:r w:rsidR="00BD0F23">
        <w:t>to</w:t>
      </w:r>
      <w:r w:rsidR="007E73EF">
        <w:t xml:space="preserve"> reception along with</w:t>
      </w:r>
      <w:r w:rsidR="00BD0F23">
        <w:t xml:space="preserve"> </w:t>
      </w:r>
      <w:r w:rsidR="00DB496B">
        <w:t>your</w:t>
      </w:r>
      <w:r w:rsidR="007E73EF">
        <w:t xml:space="preserve"> readings and </w:t>
      </w:r>
      <w:r w:rsidR="00E5697E">
        <w:t>have</w:t>
      </w:r>
      <w:r w:rsidR="007E73EF">
        <w:t xml:space="preserve"> </w:t>
      </w:r>
      <w:r w:rsidR="00E5697E">
        <w:t>a GP/nurse/healthcare assistant</w:t>
      </w:r>
      <w:r w:rsidR="007E73EF">
        <w:t xml:space="preserve"> get back to you on the phone</w:t>
      </w:r>
      <w:r w:rsidR="003B509D">
        <w:t>?</w:t>
      </w:r>
    </w:p>
    <w:p w14:paraId="2FD15441" w14:textId="25E49253" w:rsidR="007B2C84" w:rsidRDefault="007B2C84" w:rsidP="007B2C84">
      <w:pPr>
        <w:pStyle w:val="ListParagraph"/>
        <w:ind w:left="1440"/>
      </w:pPr>
    </w:p>
    <w:p w14:paraId="2C706248" w14:textId="6A476369" w:rsidR="007E73EF" w:rsidRDefault="007E73EF" w:rsidP="007E73EF">
      <w:pPr>
        <w:pStyle w:val="ListParagraph"/>
      </w:pPr>
    </w:p>
    <w:p w14:paraId="6E772BDC" w14:textId="74EFC544" w:rsidR="007E73EF" w:rsidRDefault="007E73EF" w:rsidP="007E73EF">
      <w:pPr>
        <w:pStyle w:val="ListParagraph"/>
      </w:pPr>
    </w:p>
    <w:p w14:paraId="66C00FF4" w14:textId="3FA35A6E" w:rsidR="009512B5" w:rsidRDefault="000E5FDE" w:rsidP="007E73EF">
      <w:pPr>
        <w:pStyle w:val="ListParagraph"/>
        <w:numPr>
          <w:ilvl w:val="0"/>
          <w:numId w:val="8"/>
        </w:numPr>
      </w:pPr>
      <w:r>
        <w:t xml:space="preserve">Would you prefer </w:t>
      </w:r>
      <w:r w:rsidR="009512B5">
        <w:t xml:space="preserve">your treatment to be based </w:t>
      </w:r>
      <w:proofErr w:type="gramStart"/>
      <w:r w:rsidR="009512B5">
        <w:t>on:</w:t>
      </w:r>
      <w:proofErr w:type="gramEnd"/>
    </w:p>
    <w:p w14:paraId="72C50F2D" w14:textId="0B29937C" w:rsidR="009512B5" w:rsidRDefault="00A91D71" w:rsidP="00A91D71">
      <w:pPr>
        <w:pStyle w:val="ListParagraph"/>
        <w:numPr>
          <w:ilvl w:val="2"/>
          <w:numId w:val="8"/>
        </w:num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D73B766" wp14:editId="0DCE15B7">
                <wp:simplePos x="0" y="0"/>
                <wp:positionH relativeFrom="column">
                  <wp:posOffset>726716</wp:posOffset>
                </wp:positionH>
                <wp:positionV relativeFrom="paragraph">
                  <wp:posOffset>40640</wp:posOffset>
                </wp:positionV>
                <wp:extent cx="118511" cy="111318"/>
                <wp:effectExtent l="0" t="0" r="15240" b="2222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511" cy="1113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62191" id="Rectangle 18" o:spid="_x0000_s1026" style="position:absolute;margin-left:57.2pt;margin-top:3.2pt;width:9.35pt;height:8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" filled="f" strokecolor="black [3213]" strokeweight="1pt"/>
            </w:pict>
          </mc:Fallback>
        </mc:AlternateContent>
      </w:r>
      <w:r w:rsidR="009512B5">
        <w:t>One or two readings</w:t>
      </w:r>
      <w:r w:rsidR="00066D92">
        <w:t xml:space="preserve"> in an appointment at the GP’s surgery</w:t>
      </w:r>
    </w:p>
    <w:p w14:paraId="00089829" w14:textId="60E173DB" w:rsidR="009512B5" w:rsidRDefault="00522BD8" w:rsidP="00A91D71">
      <w:pPr>
        <w:pStyle w:val="ListParagraph"/>
        <w:numPr>
          <w:ilvl w:val="2"/>
          <w:numId w:val="8"/>
        </w:num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63A7F86" wp14:editId="5B41CC5A">
                <wp:simplePos x="0" y="0"/>
                <wp:positionH relativeFrom="column">
                  <wp:posOffset>457835</wp:posOffset>
                </wp:positionH>
                <wp:positionV relativeFrom="paragraph">
                  <wp:posOffset>330835</wp:posOffset>
                </wp:positionV>
                <wp:extent cx="5137785" cy="1404620"/>
                <wp:effectExtent l="0" t="0" r="24765" b="1524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A578F" w14:textId="77777777" w:rsidR="00266FB1" w:rsidRDefault="00266FB1" w:rsidP="00266FB1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Please give details: </w:t>
                            </w:r>
                          </w:p>
                          <w:p w14:paraId="3D7940ED" w14:textId="77777777" w:rsidR="00D0093A" w:rsidRDefault="00D0093A" w:rsidP="00D0093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3A7F86" id="_x0000_s1037" type="#_x0000_t202" style="position:absolute;left:0;text-align:left;margin-left:36.05pt;margin-top:26.05pt;width:404.5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">
                <v:textbox style="mso-fit-shape-to-text:t">
                  <w:txbxContent>
                    <w:p w14:paraId="6A5A578F" w14:textId="77777777" w:rsidR="00266FB1" w:rsidRDefault="00266FB1" w:rsidP="00266FB1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Please give details: </w:t>
                      </w:r>
                    </w:p>
                    <w:p w14:paraId="3D7940ED" w14:textId="77777777" w:rsidR="00D0093A" w:rsidRDefault="00D0093A" w:rsidP="00D0093A"/>
                  </w:txbxContent>
                </v:textbox>
                <w10:wrap type="square"/>
              </v:shape>
            </w:pict>
          </mc:Fallback>
        </mc:AlternateContent>
      </w:r>
      <w:r w:rsidR="00A91D71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EA3D12" wp14:editId="442679AA">
                <wp:simplePos x="0" y="0"/>
                <wp:positionH relativeFrom="column">
                  <wp:posOffset>726716</wp:posOffset>
                </wp:positionH>
                <wp:positionV relativeFrom="paragraph">
                  <wp:posOffset>43180</wp:posOffset>
                </wp:positionV>
                <wp:extent cx="118511" cy="111318"/>
                <wp:effectExtent l="0" t="0" r="15240" b="222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511" cy="1113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A6A7F4" id="Rectangle 19" o:spid="_x0000_s1026" style="position:absolute;margin-left:57.2pt;margin-top:3.4pt;width:9.35pt;height:8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" filled="f" strokecolor="black [3213]" strokeweight="1pt"/>
            </w:pict>
          </mc:Fallback>
        </mc:AlternateContent>
      </w:r>
      <w:r w:rsidR="009512B5">
        <w:t>A series of readings</w:t>
      </w:r>
      <w:r w:rsidR="00B1068E">
        <w:t xml:space="preserve"> (more than two)</w:t>
      </w:r>
      <w:r w:rsidR="00066D92">
        <w:t xml:space="preserve"> over </w:t>
      </w:r>
      <w:r w:rsidR="00044331">
        <w:t xml:space="preserve">a </w:t>
      </w:r>
      <w:r w:rsidR="00A91D71">
        <w:t xml:space="preserve">set </w:t>
      </w:r>
      <w:r w:rsidR="00044331">
        <w:t>period</w:t>
      </w:r>
      <w:r w:rsidR="00066D92">
        <w:t xml:space="preserve"> at home</w:t>
      </w:r>
    </w:p>
    <w:p w14:paraId="17EA638D" w14:textId="2A69F9E7" w:rsidR="007E73EF" w:rsidRDefault="007E73EF" w:rsidP="007E73EF">
      <w:pPr>
        <w:pStyle w:val="ListParagraph"/>
      </w:pPr>
    </w:p>
    <w:p w14:paraId="09A2390E" w14:textId="77777777" w:rsidR="00ED799F" w:rsidRDefault="00ED799F" w:rsidP="007E73EF">
      <w:pPr>
        <w:pStyle w:val="ListParagraph"/>
      </w:pPr>
    </w:p>
    <w:p w14:paraId="6C08553E" w14:textId="1B7B1AD3" w:rsidR="00ED799F" w:rsidRDefault="007E73EF" w:rsidP="007E73EF">
      <w:pPr>
        <w:pStyle w:val="ListParagraph"/>
        <w:numPr>
          <w:ilvl w:val="0"/>
          <w:numId w:val="8"/>
        </w:numPr>
      </w:pPr>
      <w:r>
        <w:t xml:space="preserve">Do you now prefer to have a home </w:t>
      </w:r>
      <w:r w:rsidR="001F2AD8">
        <w:t>blood pressure</w:t>
      </w:r>
      <w:r>
        <w:t xml:space="preserve"> monitor of your own</w:t>
      </w:r>
      <w:r w:rsidR="00ED799F">
        <w:t>?</w:t>
      </w:r>
    </w:p>
    <w:p w14:paraId="48473C2F" w14:textId="77AFEC48" w:rsidR="00ED799F" w:rsidRPr="00F748A3" w:rsidRDefault="007E73EF" w:rsidP="00F748A3">
      <w:pPr>
        <w:ind w:firstLine="720"/>
        <w:rPr>
          <w:i/>
          <w:iCs/>
        </w:rPr>
      </w:pPr>
      <w:r w:rsidRPr="00522BD8">
        <w:rPr>
          <w:i/>
          <w:iCs/>
        </w:rPr>
        <w:t xml:space="preserve">Yes / No / </w:t>
      </w:r>
      <w:r w:rsidR="00EF3FD1" w:rsidRPr="00522BD8">
        <w:rPr>
          <w:i/>
          <w:iCs/>
        </w:rPr>
        <w:t>U</w:t>
      </w:r>
      <w:r w:rsidRPr="00522BD8">
        <w:rPr>
          <w:i/>
          <w:iCs/>
        </w:rPr>
        <w:t>nsure</w:t>
      </w:r>
    </w:p>
    <w:p w14:paraId="710FB34F" w14:textId="464DEE3A" w:rsidR="00ED799F" w:rsidRDefault="00ED799F" w:rsidP="007E73EF">
      <w:pPr>
        <w:pStyle w:val="ListParagraph"/>
        <w:rPr>
          <w:i/>
          <w:iCs/>
        </w:rPr>
      </w:pPr>
    </w:p>
    <w:p w14:paraId="36B909AD" w14:textId="73B50D2F" w:rsidR="00160A68" w:rsidRDefault="00160A68" w:rsidP="007E73EF">
      <w:pPr>
        <w:pStyle w:val="ListParagraph"/>
        <w:rPr>
          <w:i/>
          <w:iCs/>
        </w:rPr>
      </w:pPr>
    </w:p>
    <w:p w14:paraId="03C7AE07" w14:textId="1E6BF007" w:rsidR="00160A68" w:rsidRDefault="00160A68" w:rsidP="007E73EF">
      <w:pPr>
        <w:pStyle w:val="ListParagraph"/>
        <w:rPr>
          <w:i/>
          <w:iCs/>
        </w:rPr>
      </w:pPr>
    </w:p>
    <w:p w14:paraId="2DE3F9D6" w14:textId="1DF4508D" w:rsidR="00160A68" w:rsidRDefault="00160A68" w:rsidP="007E73EF">
      <w:pPr>
        <w:pStyle w:val="ListParagraph"/>
        <w:rPr>
          <w:i/>
          <w:iCs/>
        </w:rPr>
      </w:pPr>
    </w:p>
    <w:p w14:paraId="40C2E17A" w14:textId="77777777" w:rsidR="00160A68" w:rsidRDefault="00160A68" w:rsidP="007E73EF">
      <w:pPr>
        <w:pStyle w:val="ListParagraph"/>
        <w:rPr>
          <w:i/>
          <w:iCs/>
        </w:rPr>
      </w:pPr>
    </w:p>
    <w:p w14:paraId="1B8185E1" w14:textId="7A13BE1A" w:rsidR="00ED799F" w:rsidRDefault="00ED799F" w:rsidP="00ED799F">
      <w:pPr>
        <w:pStyle w:val="ListParagraph"/>
        <w:numPr>
          <w:ilvl w:val="0"/>
          <w:numId w:val="8"/>
        </w:numPr>
      </w:pPr>
      <w:r>
        <w:lastRenderedPageBreak/>
        <w:t xml:space="preserve">Are you willing to buy </w:t>
      </w:r>
      <w:r w:rsidR="00B64837">
        <w:t>your own blood pressure monitor</w:t>
      </w:r>
      <w:r>
        <w:t>?</w:t>
      </w:r>
      <w:r w:rsidR="00C12BEA">
        <w:t xml:space="preserve"> (Average cost £</w:t>
      </w:r>
      <w:r w:rsidR="00A03502">
        <w:t>20-£50</w:t>
      </w:r>
      <w:r w:rsidR="00C12BEA">
        <w:t>)</w:t>
      </w:r>
    </w:p>
    <w:p w14:paraId="495F5872" w14:textId="2DBDC28E" w:rsidR="00ED799F" w:rsidRPr="00522BD8" w:rsidRDefault="00522BD8" w:rsidP="00522BD8">
      <w:pPr>
        <w:ind w:firstLine="720"/>
        <w:rPr>
          <w:i/>
          <w:iCs/>
        </w:r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47A708D1" wp14:editId="47A1601F">
                <wp:simplePos x="0" y="0"/>
                <wp:positionH relativeFrom="column">
                  <wp:posOffset>462464</wp:posOffset>
                </wp:positionH>
                <wp:positionV relativeFrom="paragraph">
                  <wp:posOffset>353695</wp:posOffset>
                </wp:positionV>
                <wp:extent cx="5137785" cy="1404620"/>
                <wp:effectExtent l="0" t="0" r="24765" b="152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683462" w14:textId="77777777" w:rsidR="00522BD8" w:rsidRDefault="00522BD8" w:rsidP="00522BD8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F3FD1">
                              <w:rPr>
                                <w:i/>
                                <w:iCs/>
                              </w:rPr>
                              <w:t>Comments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: </w:t>
                            </w:r>
                          </w:p>
                          <w:p w14:paraId="1CAE6846" w14:textId="77777777" w:rsidR="00522BD8" w:rsidRDefault="00522BD8" w:rsidP="00522BD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A708D1" id="_x0000_s1038" type="#_x0000_t202" style="position:absolute;left:0;text-align:left;margin-left:36.4pt;margin-top:27.85pt;width:404.55pt;height:110.6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">
                <v:textbox style="mso-fit-shape-to-text:t">
                  <w:txbxContent>
                    <w:p w14:paraId="34683462" w14:textId="77777777" w:rsidR="00522BD8" w:rsidRDefault="00522BD8" w:rsidP="00522BD8">
                      <w:pPr>
                        <w:rPr>
                          <w:i/>
                          <w:iCs/>
                        </w:rPr>
                      </w:pPr>
                      <w:r w:rsidRPr="00EF3FD1">
                        <w:rPr>
                          <w:i/>
                          <w:iCs/>
                        </w:rPr>
                        <w:t>Comments</w:t>
                      </w:r>
                      <w:r>
                        <w:rPr>
                          <w:i/>
                          <w:iCs/>
                        </w:rPr>
                        <w:t xml:space="preserve">: </w:t>
                      </w:r>
                    </w:p>
                    <w:p w14:paraId="1CAE6846" w14:textId="77777777" w:rsidR="00522BD8" w:rsidRDefault="00522BD8" w:rsidP="00522BD8"/>
                  </w:txbxContent>
                </v:textbox>
                <w10:wrap type="square"/>
              </v:shape>
            </w:pict>
          </mc:Fallback>
        </mc:AlternateContent>
      </w:r>
      <w:r w:rsidR="00ED799F" w:rsidRPr="00522BD8">
        <w:rPr>
          <w:i/>
          <w:iCs/>
        </w:rPr>
        <w:t>Yes / No / Unsure</w:t>
      </w:r>
    </w:p>
    <w:p w14:paraId="0092D1A6" w14:textId="7CC1B15A" w:rsidR="00ED799F" w:rsidRPr="00F748A3" w:rsidRDefault="00ED799F" w:rsidP="00F748A3">
      <w:pPr>
        <w:rPr>
          <w:i/>
          <w:iCs/>
        </w:rPr>
      </w:pPr>
    </w:p>
    <w:p w14:paraId="70AC5729" w14:textId="415D8C5A" w:rsidR="007E73EF" w:rsidRDefault="007E73EF" w:rsidP="007E73EF">
      <w:pPr>
        <w:pStyle w:val="ListParagraph"/>
      </w:pPr>
    </w:p>
    <w:p w14:paraId="63F49D80" w14:textId="77777777" w:rsidR="007E73EF" w:rsidRDefault="007E73EF" w:rsidP="007E73EF">
      <w:pPr>
        <w:pStyle w:val="ListParagraph"/>
        <w:numPr>
          <w:ilvl w:val="0"/>
          <w:numId w:val="8"/>
        </w:numPr>
      </w:pPr>
      <w:r>
        <w:t>Would you recommend home blood pressure monitoring to your family and friends?</w:t>
      </w:r>
    </w:p>
    <w:p w14:paraId="70E73A1B" w14:textId="33EED66E" w:rsidR="007E73EF" w:rsidRPr="00522BD8" w:rsidRDefault="00522BD8" w:rsidP="00522BD8">
      <w:pPr>
        <w:ind w:firstLine="720"/>
        <w:rPr>
          <w:i/>
          <w:iCs/>
        </w:rPr>
      </w:pPr>
      <w:r w:rsidRPr="0023160D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451930" wp14:editId="5D922A54">
                <wp:simplePos x="0" y="0"/>
                <wp:positionH relativeFrom="column">
                  <wp:posOffset>462791</wp:posOffset>
                </wp:positionH>
                <wp:positionV relativeFrom="paragraph">
                  <wp:posOffset>306070</wp:posOffset>
                </wp:positionV>
                <wp:extent cx="5137785" cy="1404620"/>
                <wp:effectExtent l="0" t="0" r="24765" b="152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7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24017A" w14:textId="77777777" w:rsidR="00522BD8" w:rsidRDefault="00522BD8" w:rsidP="00522BD8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F3FD1">
                              <w:rPr>
                                <w:i/>
                                <w:iCs/>
                              </w:rPr>
                              <w:t>Comments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: </w:t>
                            </w:r>
                          </w:p>
                          <w:p w14:paraId="2E59537A" w14:textId="77777777" w:rsidR="00522BD8" w:rsidRDefault="00522BD8" w:rsidP="00522BD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451930" id="_x0000_s1039" type="#_x0000_t202" style="position:absolute;left:0;text-align:left;margin-left:36.45pt;margin-top:24.1pt;width:404.55pt;height:110.6pt;z-index:2516930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">
                <v:textbox style="mso-fit-shape-to-text:t">
                  <w:txbxContent>
                    <w:p w14:paraId="0624017A" w14:textId="77777777" w:rsidR="00522BD8" w:rsidRDefault="00522BD8" w:rsidP="00522BD8">
                      <w:pPr>
                        <w:rPr>
                          <w:i/>
                          <w:iCs/>
                        </w:rPr>
                      </w:pPr>
                      <w:r w:rsidRPr="00EF3FD1">
                        <w:rPr>
                          <w:i/>
                          <w:iCs/>
                        </w:rPr>
                        <w:t>Comments</w:t>
                      </w:r>
                      <w:r>
                        <w:rPr>
                          <w:i/>
                          <w:iCs/>
                        </w:rPr>
                        <w:t xml:space="preserve">: </w:t>
                      </w:r>
                    </w:p>
                    <w:p w14:paraId="2E59537A" w14:textId="77777777" w:rsidR="00522BD8" w:rsidRDefault="00522BD8" w:rsidP="00522BD8"/>
                  </w:txbxContent>
                </v:textbox>
                <w10:wrap type="square"/>
              </v:shape>
            </w:pict>
          </mc:Fallback>
        </mc:AlternateContent>
      </w:r>
      <w:r w:rsidR="007E73EF" w:rsidRPr="00522BD8">
        <w:rPr>
          <w:i/>
          <w:iCs/>
        </w:rPr>
        <w:t xml:space="preserve">Yes / No / </w:t>
      </w:r>
      <w:r w:rsidR="00EF3FD1" w:rsidRPr="00522BD8">
        <w:rPr>
          <w:i/>
          <w:iCs/>
        </w:rPr>
        <w:t>U</w:t>
      </w:r>
      <w:r w:rsidR="007E73EF" w:rsidRPr="00522BD8">
        <w:rPr>
          <w:i/>
          <w:iCs/>
        </w:rPr>
        <w:t>nsure</w:t>
      </w:r>
    </w:p>
    <w:p w14:paraId="2ED25B29" w14:textId="6CA50064" w:rsidR="00533E9D" w:rsidRPr="007D0DB4" w:rsidRDefault="00533E9D" w:rsidP="007D0DB4">
      <w:pPr>
        <w:rPr>
          <w:i/>
          <w:iCs/>
        </w:rPr>
      </w:pPr>
    </w:p>
    <w:p w14:paraId="110CF2A5" w14:textId="7A9A3757" w:rsidR="00522BD8" w:rsidRDefault="00522BD8" w:rsidP="007D0DB4"/>
    <w:p w14:paraId="4B62E6E1" w14:textId="77777777" w:rsidR="007D0DB4" w:rsidRPr="0076456C" w:rsidRDefault="007D0DB4" w:rsidP="0076456C"/>
    <w:p w14:paraId="31AF51F5" w14:textId="77777777" w:rsidR="007D0DB4" w:rsidRPr="0076456C" w:rsidRDefault="007D0DB4" w:rsidP="0076456C"/>
    <w:p w14:paraId="37F658A7" w14:textId="2C401696" w:rsidR="00533E9D" w:rsidRDefault="00533E9D" w:rsidP="007E73EF">
      <w:pPr>
        <w:pStyle w:val="ListParagraph"/>
        <w:rPr>
          <w:i/>
          <w:iCs/>
        </w:rPr>
      </w:pPr>
      <w:r>
        <w:rPr>
          <w:i/>
          <w:iCs/>
        </w:rPr>
        <w:t>Thank you for your time</w:t>
      </w:r>
      <w:r w:rsidR="004745E4">
        <w:rPr>
          <w:i/>
          <w:iCs/>
        </w:rPr>
        <w:t xml:space="preserve">, please return this questionnaire </w:t>
      </w:r>
      <w:r w:rsidR="004D4F20">
        <w:rPr>
          <w:i/>
          <w:iCs/>
        </w:rPr>
        <w:t>within two weeks of receipt to</w:t>
      </w:r>
      <w:r w:rsidR="00190F0D">
        <w:rPr>
          <w:i/>
          <w:iCs/>
        </w:rPr>
        <w:t>:</w:t>
      </w:r>
    </w:p>
    <w:p w14:paraId="037954B9" w14:textId="34FD9F1E" w:rsidR="007D0DB4" w:rsidRDefault="007D0DB4" w:rsidP="00F748A3">
      <w:pPr>
        <w:rPr>
          <w:i/>
          <w:iCs/>
        </w:rPr>
      </w:pPr>
      <w:r w:rsidRPr="00A175D0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897B76" wp14:editId="7A4ADE86">
                <wp:simplePos x="0" y="0"/>
                <wp:positionH relativeFrom="column">
                  <wp:posOffset>458818</wp:posOffset>
                </wp:positionH>
                <wp:positionV relativeFrom="paragraph">
                  <wp:posOffset>4425</wp:posOffset>
                </wp:positionV>
                <wp:extent cx="4925060" cy="1404620"/>
                <wp:effectExtent l="0" t="0" r="27940" b="1460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5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8F7DE1" w14:textId="7FD82874" w:rsidR="00A175D0" w:rsidRPr="00B514BB" w:rsidRDefault="00A175D0">
                            <w:pPr>
                              <w:rPr>
                                <w:color w:val="FF0000"/>
                              </w:rPr>
                            </w:pPr>
                            <w:r w:rsidRPr="00B514BB">
                              <w:rPr>
                                <w:color w:val="FF0000"/>
                              </w:rPr>
                              <w:t>Insert practice name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897B76" id="_x0000_s1040" type="#_x0000_t202" style="position:absolute;margin-left:36.15pt;margin-top:.35pt;width:387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">
                <v:textbox style="mso-fit-shape-to-text:t">
                  <w:txbxContent>
                    <w:p w14:paraId="018F7DE1" w14:textId="7FD82874" w:rsidR="00A175D0" w:rsidRPr="00B514BB" w:rsidRDefault="00A175D0">
                      <w:pPr>
                        <w:rPr>
                          <w:color w:val="FF0000"/>
                        </w:rPr>
                      </w:pPr>
                      <w:r w:rsidRPr="00B514BB">
                        <w:rPr>
                          <w:color w:val="FF0000"/>
                        </w:rPr>
                        <w:t>Insert practice name he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8AF97F0" w14:textId="13958386" w:rsidR="007D0DB4" w:rsidRPr="0076456C" w:rsidRDefault="007D0DB4" w:rsidP="0076456C"/>
    <w:p w14:paraId="5C8834F5" w14:textId="591DC787" w:rsidR="00190F0D" w:rsidRDefault="007D0DB4" w:rsidP="007D0DB4">
      <w:pPr>
        <w:ind w:firstLine="720"/>
        <w:rPr>
          <w:i/>
          <w:iCs/>
        </w:rPr>
      </w:pPr>
      <w:r w:rsidRPr="00A175D0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79F13CD" wp14:editId="38E9C9E6">
                <wp:simplePos x="0" y="0"/>
                <wp:positionH relativeFrom="column">
                  <wp:posOffset>454660</wp:posOffset>
                </wp:positionH>
                <wp:positionV relativeFrom="paragraph">
                  <wp:posOffset>310515</wp:posOffset>
                </wp:positionV>
                <wp:extent cx="4916805" cy="1404620"/>
                <wp:effectExtent l="0" t="0" r="17145" b="146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68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CB5599" w14:textId="703EF087" w:rsidR="00480ED7" w:rsidRPr="00B514BB" w:rsidRDefault="00480ED7" w:rsidP="00480ED7">
                            <w:pPr>
                              <w:rPr>
                                <w:color w:val="FF0000"/>
                              </w:rPr>
                            </w:pPr>
                            <w:r w:rsidRPr="00B514BB">
                              <w:rPr>
                                <w:color w:val="FF0000"/>
                              </w:rPr>
                              <w:t>Insert practice website</w:t>
                            </w:r>
                            <w:r w:rsidR="00E157F0">
                              <w:rPr>
                                <w:color w:val="FF0000"/>
                              </w:rPr>
                              <w:t xml:space="preserve">, </w:t>
                            </w:r>
                            <w:r w:rsidR="0076456C" w:rsidRPr="00B514BB">
                              <w:rPr>
                                <w:color w:val="FF0000"/>
                              </w:rPr>
                              <w:t>newsletter,</w:t>
                            </w:r>
                            <w:r w:rsidR="00FA47A9" w:rsidRPr="00B514BB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E157F0">
                              <w:rPr>
                                <w:color w:val="FF0000"/>
                              </w:rPr>
                              <w:t>or other method of finding the result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9F13CD" id="_x0000_s1041" type="#_x0000_t202" style="position:absolute;left:0;text-align:left;margin-left:35.8pt;margin-top:24.45pt;width:387.1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">
                <v:textbox style="mso-fit-shape-to-text:t">
                  <w:txbxContent>
                    <w:p w14:paraId="04CB5599" w14:textId="703EF087" w:rsidR="00480ED7" w:rsidRPr="00B514BB" w:rsidRDefault="00480ED7" w:rsidP="00480ED7">
                      <w:pPr>
                        <w:rPr>
                          <w:color w:val="FF0000"/>
                        </w:rPr>
                      </w:pPr>
                      <w:r w:rsidRPr="00B514BB">
                        <w:rPr>
                          <w:color w:val="FF0000"/>
                        </w:rPr>
                        <w:t>Insert practice website</w:t>
                      </w:r>
                      <w:r w:rsidR="00E157F0">
                        <w:rPr>
                          <w:color w:val="FF0000"/>
                        </w:rPr>
                        <w:t xml:space="preserve">, </w:t>
                      </w:r>
                      <w:r w:rsidR="0076456C" w:rsidRPr="00B514BB">
                        <w:rPr>
                          <w:color w:val="FF0000"/>
                        </w:rPr>
                        <w:t>newsletter,</w:t>
                      </w:r>
                      <w:r w:rsidR="00FA47A9" w:rsidRPr="00B514BB">
                        <w:rPr>
                          <w:color w:val="FF0000"/>
                        </w:rPr>
                        <w:t xml:space="preserve"> </w:t>
                      </w:r>
                      <w:r w:rsidR="00E157F0">
                        <w:rPr>
                          <w:color w:val="FF0000"/>
                        </w:rPr>
                        <w:t>or other method of finding the result he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90F0D">
        <w:rPr>
          <w:i/>
          <w:iCs/>
        </w:rPr>
        <w:t xml:space="preserve">If you are interested in </w:t>
      </w:r>
      <w:r w:rsidR="00480ED7">
        <w:rPr>
          <w:i/>
          <w:iCs/>
        </w:rPr>
        <w:t>reading</w:t>
      </w:r>
      <w:r w:rsidR="00190F0D">
        <w:rPr>
          <w:i/>
          <w:iCs/>
        </w:rPr>
        <w:t xml:space="preserve"> the results from this survey, please </w:t>
      </w:r>
      <w:r w:rsidR="00480ED7">
        <w:rPr>
          <w:i/>
          <w:iCs/>
        </w:rPr>
        <w:t>refer to</w:t>
      </w:r>
      <w:r w:rsidR="00FA6B1B">
        <w:rPr>
          <w:i/>
          <w:iCs/>
        </w:rPr>
        <w:t>:</w:t>
      </w:r>
    </w:p>
    <w:p w14:paraId="0382BD80" w14:textId="46D99CB2" w:rsidR="00FA47A9" w:rsidRDefault="00FA47A9" w:rsidP="007E73EF">
      <w:pPr>
        <w:pStyle w:val="ListParagraph"/>
        <w:rPr>
          <w:i/>
          <w:iCs/>
        </w:rPr>
      </w:pPr>
    </w:p>
    <w:p w14:paraId="70AFCE45" w14:textId="77777777" w:rsidR="00881949" w:rsidRDefault="00881949" w:rsidP="007E73EF">
      <w:pPr>
        <w:pStyle w:val="ListParagraph"/>
        <w:rPr>
          <w:i/>
          <w:iCs/>
        </w:rPr>
      </w:pPr>
    </w:p>
    <w:p w14:paraId="5CAC6F13" w14:textId="77777777" w:rsidR="00881949" w:rsidRDefault="00881949" w:rsidP="007E73EF">
      <w:pPr>
        <w:pStyle w:val="ListParagraph"/>
        <w:rPr>
          <w:i/>
          <w:iCs/>
        </w:rPr>
      </w:pPr>
    </w:p>
    <w:p w14:paraId="7D08B738" w14:textId="781C8AFF" w:rsidR="00FA47A9" w:rsidRDefault="00881949" w:rsidP="007E73EF">
      <w:pPr>
        <w:pStyle w:val="ListParagraph"/>
        <w:rPr>
          <w:i/>
          <w:iCs/>
        </w:rPr>
      </w:pPr>
      <w:r w:rsidRPr="00A175D0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F8CBD9C" wp14:editId="603C64F9">
                <wp:simplePos x="0" y="0"/>
                <wp:positionH relativeFrom="column">
                  <wp:posOffset>454660</wp:posOffset>
                </wp:positionH>
                <wp:positionV relativeFrom="paragraph">
                  <wp:posOffset>323850</wp:posOffset>
                </wp:positionV>
                <wp:extent cx="4914265" cy="1404620"/>
                <wp:effectExtent l="0" t="0" r="19685" b="1460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26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88D14" w14:textId="1DD5B6C5" w:rsidR="00F97D84" w:rsidRPr="00B514BB" w:rsidRDefault="00F97D84" w:rsidP="00F97D84">
                            <w:pPr>
                              <w:rPr>
                                <w:color w:val="FF0000"/>
                              </w:rPr>
                            </w:pPr>
                            <w:r w:rsidRPr="00B514BB">
                              <w:rPr>
                                <w:color w:val="FF0000"/>
                              </w:rPr>
                              <w:t>Insert practice contact details</w:t>
                            </w:r>
                            <w:r w:rsidR="00EA1E53">
                              <w:rPr>
                                <w:color w:val="FF0000"/>
                              </w:rPr>
                              <w:t xml:space="preserve">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8CBD9C" id="_x0000_s1042" type="#_x0000_t202" style="position:absolute;left:0;text-align:left;margin-left:35.8pt;margin-top:25.5pt;width:386.9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">
                <v:textbox style="mso-fit-shape-to-text:t">
                  <w:txbxContent>
                    <w:p w14:paraId="19188D14" w14:textId="1DD5B6C5" w:rsidR="00F97D84" w:rsidRPr="00B514BB" w:rsidRDefault="00F97D84" w:rsidP="00F97D84">
                      <w:pPr>
                        <w:rPr>
                          <w:color w:val="FF0000"/>
                        </w:rPr>
                      </w:pPr>
                      <w:r w:rsidRPr="00B514BB">
                        <w:rPr>
                          <w:color w:val="FF0000"/>
                        </w:rPr>
                        <w:t>Insert practice contact details</w:t>
                      </w:r>
                      <w:r w:rsidR="00EA1E53">
                        <w:rPr>
                          <w:color w:val="FF0000"/>
                        </w:rPr>
                        <w:t xml:space="preserve"> he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A47A9">
        <w:rPr>
          <w:i/>
          <w:iCs/>
        </w:rPr>
        <w:t xml:space="preserve">If you have any </w:t>
      </w:r>
      <w:r w:rsidR="00C80B3A">
        <w:rPr>
          <w:i/>
          <w:iCs/>
        </w:rPr>
        <w:t>queries</w:t>
      </w:r>
      <w:r w:rsidR="00FA47A9">
        <w:rPr>
          <w:i/>
          <w:iCs/>
        </w:rPr>
        <w:t xml:space="preserve">, please contact </w:t>
      </w:r>
      <w:r w:rsidR="00F97D84">
        <w:rPr>
          <w:i/>
          <w:iCs/>
        </w:rPr>
        <w:t>your GP practice using the details below.</w:t>
      </w:r>
    </w:p>
    <w:p w14:paraId="3287A13C" w14:textId="0955A01C" w:rsidR="00206E17" w:rsidRDefault="00206E17" w:rsidP="007E73EF">
      <w:pPr>
        <w:pStyle w:val="ListParagraph"/>
        <w:rPr>
          <w:i/>
          <w:iCs/>
        </w:rPr>
      </w:pPr>
    </w:p>
    <w:p w14:paraId="1CC069BE" w14:textId="244EA4FF" w:rsidR="00206E17" w:rsidRDefault="00206E17" w:rsidP="007E73EF">
      <w:pPr>
        <w:pStyle w:val="ListParagraph"/>
        <w:rPr>
          <w:i/>
          <w:iCs/>
        </w:rPr>
      </w:pPr>
    </w:p>
    <w:p w14:paraId="111FA00A" w14:textId="054B6638" w:rsidR="00206E17" w:rsidRDefault="00206E17" w:rsidP="007E73EF">
      <w:pPr>
        <w:pStyle w:val="ListParagraph"/>
        <w:rPr>
          <w:i/>
          <w:iCs/>
        </w:rPr>
      </w:pPr>
    </w:p>
    <w:p w14:paraId="389D29DE" w14:textId="005BF3FB" w:rsidR="00206E17" w:rsidRDefault="00206E17" w:rsidP="007E73EF">
      <w:pPr>
        <w:pStyle w:val="ListParagraph"/>
        <w:rPr>
          <w:i/>
          <w:iCs/>
        </w:rPr>
      </w:pPr>
    </w:p>
    <w:p w14:paraId="299781EB" w14:textId="728A0A40" w:rsidR="008F14C2" w:rsidRPr="00E157F0" w:rsidRDefault="008F14C2" w:rsidP="00E157F0">
      <w:pPr>
        <w:ind w:left="720"/>
        <w:rPr>
          <w:i/>
          <w:iCs/>
          <w:sz w:val="18"/>
          <w:szCs w:val="18"/>
        </w:rPr>
      </w:pPr>
      <w:r w:rsidRPr="00E157F0">
        <w:rPr>
          <w:i/>
          <w:iCs/>
          <w:sz w:val="18"/>
          <w:szCs w:val="18"/>
        </w:rPr>
        <w:t xml:space="preserve">Your information is being collected </w:t>
      </w:r>
      <w:r w:rsidR="00EF0BB7" w:rsidRPr="00E157F0">
        <w:rPr>
          <w:i/>
          <w:iCs/>
          <w:sz w:val="18"/>
          <w:szCs w:val="18"/>
        </w:rPr>
        <w:t xml:space="preserve">by </w:t>
      </w:r>
      <w:r w:rsidR="00E157F0" w:rsidRPr="00E157F0">
        <w:rPr>
          <w:i/>
          <w:iCs/>
          <w:color w:val="FF0000"/>
          <w:sz w:val="18"/>
          <w:szCs w:val="18"/>
        </w:rPr>
        <w:t>[insert practice name here]</w:t>
      </w:r>
      <w:r w:rsidR="00EF0BB7" w:rsidRPr="00E157F0">
        <w:rPr>
          <w:i/>
          <w:iCs/>
          <w:sz w:val="18"/>
          <w:szCs w:val="18"/>
        </w:rPr>
        <w:t xml:space="preserve"> as part of</w:t>
      </w:r>
      <w:r w:rsidR="00B97800">
        <w:rPr>
          <w:i/>
          <w:iCs/>
          <w:sz w:val="18"/>
          <w:szCs w:val="18"/>
        </w:rPr>
        <w:t xml:space="preserve"> an</w:t>
      </w:r>
      <w:r w:rsidR="00EF0BB7" w:rsidRPr="00E157F0">
        <w:rPr>
          <w:i/>
          <w:iCs/>
          <w:sz w:val="18"/>
          <w:szCs w:val="18"/>
        </w:rPr>
        <w:t xml:space="preserve"> evaluation </w:t>
      </w:r>
      <w:r w:rsidR="00B97800">
        <w:rPr>
          <w:i/>
          <w:iCs/>
          <w:sz w:val="18"/>
          <w:szCs w:val="18"/>
        </w:rPr>
        <w:t>on</w:t>
      </w:r>
      <w:r w:rsidR="00EF0BB7" w:rsidRPr="00E157F0">
        <w:rPr>
          <w:i/>
          <w:iCs/>
          <w:sz w:val="18"/>
          <w:szCs w:val="18"/>
        </w:rPr>
        <w:t xml:space="preserve"> the home blood pressure monitoring digital pathway.</w:t>
      </w:r>
      <w:r w:rsidR="000407A5" w:rsidRPr="00E157F0">
        <w:rPr>
          <w:i/>
          <w:iCs/>
          <w:sz w:val="18"/>
          <w:szCs w:val="18"/>
        </w:rPr>
        <w:t xml:space="preserve"> Details of how your data will be process</w:t>
      </w:r>
      <w:r w:rsidR="00E157F0" w:rsidRPr="00E157F0">
        <w:rPr>
          <w:i/>
          <w:iCs/>
          <w:sz w:val="18"/>
          <w:szCs w:val="18"/>
        </w:rPr>
        <w:t>ed</w:t>
      </w:r>
      <w:r w:rsidR="000407A5" w:rsidRPr="00E157F0">
        <w:rPr>
          <w:i/>
          <w:iCs/>
          <w:sz w:val="18"/>
          <w:szCs w:val="18"/>
        </w:rPr>
        <w:t xml:space="preserve"> can be found at </w:t>
      </w:r>
      <w:r w:rsidR="00B97800" w:rsidRPr="00B97800">
        <w:rPr>
          <w:i/>
          <w:iCs/>
          <w:color w:val="FF0000"/>
          <w:sz w:val="18"/>
          <w:szCs w:val="18"/>
        </w:rPr>
        <w:t>[insert link to practice privacy policy here].</w:t>
      </w:r>
    </w:p>
    <w:sectPr w:rsidR="008F14C2" w:rsidRPr="00E157F0" w:rsidSect="00F5463D">
      <w:headerReference w:type="default" r:id="rId11"/>
      <w:footerReference w:type="default" r:id="rId12"/>
      <w:pgSz w:w="11906" w:h="16838"/>
      <w:pgMar w:top="1440" w:right="1440" w:bottom="1440" w:left="1440" w:header="13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13ABE" w14:textId="77777777" w:rsidR="0025588C" w:rsidRDefault="0025588C" w:rsidP="00AE5208">
      <w:pPr>
        <w:spacing w:after="0" w:line="240" w:lineRule="auto"/>
      </w:pPr>
      <w:r>
        <w:separator/>
      </w:r>
    </w:p>
  </w:endnote>
  <w:endnote w:type="continuationSeparator" w:id="0">
    <w:p w14:paraId="7AB65DD2" w14:textId="77777777" w:rsidR="0025588C" w:rsidRDefault="0025588C" w:rsidP="00AE5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04305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654F3F" w14:textId="11E1E96F" w:rsidR="0076456C" w:rsidRDefault="0076456C" w:rsidP="007645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E82C4" w14:textId="77777777" w:rsidR="0025588C" w:rsidRDefault="0025588C" w:rsidP="00AE5208">
      <w:pPr>
        <w:spacing w:after="0" w:line="240" w:lineRule="auto"/>
      </w:pPr>
      <w:r>
        <w:separator/>
      </w:r>
    </w:p>
  </w:footnote>
  <w:footnote w:type="continuationSeparator" w:id="0">
    <w:p w14:paraId="1A42F826" w14:textId="77777777" w:rsidR="0025588C" w:rsidRDefault="0025588C" w:rsidP="00AE5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3D071" w14:textId="16B0817A" w:rsidR="00AE5208" w:rsidRDefault="007679F1">
    <w:pPr>
      <w:pStyle w:val="Header"/>
    </w:pPr>
    <w:r>
      <w:rPr>
        <w:b/>
        <w:bCs/>
        <w:noProof/>
        <w:sz w:val="36"/>
        <w:szCs w:val="36"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C4EE948" wp14:editId="5D774D12">
              <wp:simplePos x="0" y="0"/>
              <wp:positionH relativeFrom="column">
                <wp:posOffset>6168788</wp:posOffset>
              </wp:positionH>
              <wp:positionV relativeFrom="margin">
                <wp:align>center</wp:align>
              </wp:positionV>
              <wp:extent cx="466725" cy="14794174"/>
              <wp:effectExtent l="0" t="0" r="9525" b="825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6725" cy="14794174"/>
                      </a:xfrm>
                      <a:prstGeom prst="rect">
                        <a:avLst/>
                      </a:prstGeom>
                      <a:solidFill>
                        <a:srgbClr val="005E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D072EA" id="Rectangle 2" o:spid="_x0000_s1026" style="position:absolute;margin-left:485.75pt;margin-top:0;width:36.75pt;height:1164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" fillcolor="#005eb8" stroked="f" strokeweight="1pt">
              <w10:wrap anchory="margin"/>
            </v:rect>
          </w:pict>
        </mc:Fallback>
      </mc:AlternateContent>
    </w:r>
    <w:r w:rsidR="00F5463D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9F83089" wp14:editId="539C344E">
              <wp:simplePos x="0" y="0"/>
              <wp:positionH relativeFrom="column">
                <wp:posOffset>3981450</wp:posOffset>
              </wp:positionH>
              <wp:positionV relativeFrom="paragraph">
                <wp:posOffset>-659130</wp:posOffset>
              </wp:positionV>
              <wp:extent cx="2360930" cy="1404620"/>
              <wp:effectExtent l="0" t="0" r="0" b="0"/>
              <wp:wrapThrough wrapText="bothSides">
                <wp:wrapPolygon edited="0">
                  <wp:start x="539" y="0"/>
                  <wp:lineTo x="539" y="20986"/>
                  <wp:lineTo x="21002" y="20986"/>
                  <wp:lineTo x="21002" y="0"/>
                  <wp:lineTo x="53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3E265A" w14:textId="1897BF41" w:rsidR="00AE5208" w:rsidRPr="00B056E3" w:rsidRDefault="00AE5208">
                          <w:pPr>
                            <w:rPr>
                              <w:color w:val="FF0000"/>
                              <w:sz w:val="36"/>
                              <w:szCs w:val="36"/>
                            </w:rPr>
                          </w:pPr>
                          <w:r w:rsidRPr="00B056E3">
                            <w:rPr>
                              <w:color w:val="FF0000"/>
                              <w:sz w:val="36"/>
                              <w:szCs w:val="36"/>
                            </w:rPr>
                            <w:t>Insert your practice logo here</w:t>
                          </w:r>
                          <w:r w:rsidR="0076456C">
                            <w:rPr>
                              <w:color w:val="FF0000"/>
                              <w:sz w:val="36"/>
                              <w:szCs w:val="36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9F83089" id="_x0000_t202" coordsize="21600,21600" o:spt="202" path="m,l,21600r21600,l21600,xe">
              <v:stroke joinstyle="miter"/>
              <v:path gradientshapeok="t" o:connecttype="rect"/>
            </v:shapetype>
            <v:shape id="_x0000_s1043" type="#_x0000_t202" style="position:absolute;margin-left:313.5pt;margin-top:-51.9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" filled="f" stroked="f">
              <v:textbox style="mso-fit-shape-to-text:t">
                <w:txbxContent>
                  <w:p w14:paraId="483E265A" w14:textId="1897BF41" w:rsidR="00AE5208" w:rsidRPr="00B056E3" w:rsidRDefault="00AE5208">
                    <w:pPr>
                      <w:rPr>
                        <w:color w:val="FF0000"/>
                        <w:sz w:val="36"/>
                        <w:szCs w:val="36"/>
                      </w:rPr>
                    </w:pPr>
                    <w:r w:rsidRPr="00B056E3">
                      <w:rPr>
                        <w:color w:val="FF0000"/>
                        <w:sz w:val="36"/>
                        <w:szCs w:val="36"/>
                      </w:rPr>
                      <w:t>Insert your practice logo here</w:t>
                    </w:r>
                    <w:r w:rsidR="0076456C">
                      <w:rPr>
                        <w:color w:val="FF0000"/>
                        <w:sz w:val="36"/>
                        <w:szCs w:val="36"/>
                      </w:rPr>
                      <w:t>.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="00F5463D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4D9704C2" wp14:editId="3D96FD02">
          <wp:simplePos x="0" y="0"/>
          <wp:positionH relativeFrom="column">
            <wp:posOffset>-695325</wp:posOffset>
          </wp:positionH>
          <wp:positionV relativeFrom="paragraph">
            <wp:posOffset>-687705</wp:posOffset>
          </wp:positionV>
          <wp:extent cx="2457450" cy="735965"/>
          <wp:effectExtent l="0" t="0" r="0" b="6985"/>
          <wp:wrapThrough wrapText="bothSides">
            <wp:wrapPolygon edited="0">
              <wp:start x="4019" y="0"/>
              <wp:lineTo x="0" y="7827"/>
              <wp:lineTo x="0" y="13418"/>
              <wp:lineTo x="4186" y="21246"/>
              <wp:lineTo x="5023" y="21246"/>
              <wp:lineTo x="21433" y="19009"/>
              <wp:lineTo x="21433" y="1677"/>
              <wp:lineTo x="5191" y="0"/>
              <wp:lineTo x="401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89B"/>
    <w:multiLevelType w:val="hybridMultilevel"/>
    <w:tmpl w:val="51604EA8"/>
    <w:lvl w:ilvl="0" w:tplc="6C5A531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83B"/>
    <w:multiLevelType w:val="hybridMultilevel"/>
    <w:tmpl w:val="28743612"/>
    <w:lvl w:ilvl="0" w:tplc="3CACE5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16A8E"/>
    <w:multiLevelType w:val="hybridMultilevel"/>
    <w:tmpl w:val="4F668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B0D64"/>
    <w:multiLevelType w:val="hybridMultilevel"/>
    <w:tmpl w:val="D5CC83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5D3189"/>
    <w:multiLevelType w:val="hybridMultilevel"/>
    <w:tmpl w:val="2A2C6214"/>
    <w:lvl w:ilvl="0" w:tplc="8C589D0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514F30"/>
    <w:multiLevelType w:val="hybridMultilevel"/>
    <w:tmpl w:val="DA3480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634AA5"/>
    <w:multiLevelType w:val="hybridMultilevel"/>
    <w:tmpl w:val="ACB89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36599F"/>
    <w:multiLevelType w:val="hybridMultilevel"/>
    <w:tmpl w:val="7CD6A0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C0946"/>
    <w:multiLevelType w:val="hybridMultilevel"/>
    <w:tmpl w:val="E8A6A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5E45C2"/>
    <w:multiLevelType w:val="hybridMultilevel"/>
    <w:tmpl w:val="D6587460"/>
    <w:lvl w:ilvl="0" w:tplc="6C5A531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8C589D0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B2CC8"/>
    <w:multiLevelType w:val="hybridMultilevel"/>
    <w:tmpl w:val="60E4A646"/>
    <w:lvl w:ilvl="0" w:tplc="8C589D0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326E54"/>
    <w:multiLevelType w:val="hybridMultilevel"/>
    <w:tmpl w:val="A0CE7F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26387A"/>
    <w:multiLevelType w:val="hybridMultilevel"/>
    <w:tmpl w:val="E08CF1BE"/>
    <w:lvl w:ilvl="0" w:tplc="6C5A531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6C5A531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3"/>
  </w:num>
  <w:num w:numId="4">
    <w:abstractNumId w:val="2"/>
  </w:num>
  <w:num w:numId="5">
    <w:abstractNumId w:val="8"/>
  </w:num>
  <w:num w:numId="6">
    <w:abstractNumId w:val="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0"/>
  </w:num>
  <w:num w:numId="10">
    <w:abstractNumId w:val="12"/>
  </w:num>
  <w:num w:numId="11">
    <w:abstractNumId w:val="9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CkibGlkZG5pZmhko6SsGpxcWZ+XkgBYYmtQCW/zlkLQAAAA=="/>
  </w:docVars>
  <w:rsids>
    <w:rsidRoot w:val="00AE5208"/>
    <w:rsid w:val="00033401"/>
    <w:rsid w:val="00037048"/>
    <w:rsid w:val="0003709D"/>
    <w:rsid w:val="000407A5"/>
    <w:rsid w:val="00041CA2"/>
    <w:rsid w:val="00044331"/>
    <w:rsid w:val="00066D92"/>
    <w:rsid w:val="00070706"/>
    <w:rsid w:val="0008156D"/>
    <w:rsid w:val="000C68F7"/>
    <w:rsid w:val="000E5FDE"/>
    <w:rsid w:val="00142777"/>
    <w:rsid w:val="001439F6"/>
    <w:rsid w:val="00160A68"/>
    <w:rsid w:val="00160C45"/>
    <w:rsid w:val="0017094A"/>
    <w:rsid w:val="00190F0D"/>
    <w:rsid w:val="001A3277"/>
    <w:rsid w:val="001A3675"/>
    <w:rsid w:val="001C044E"/>
    <w:rsid w:val="001D2C25"/>
    <w:rsid w:val="001D72B5"/>
    <w:rsid w:val="001F2AD8"/>
    <w:rsid w:val="00206E17"/>
    <w:rsid w:val="0021614E"/>
    <w:rsid w:val="002230C5"/>
    <w:rsid w:val="0023160D"/>
    <w:rsid w:val="00232D23"/>
    <w:rsid w:val="00234F72"/>
    <w:rsid w:val="00244DF8"/>
    <w:rsid w:val="0025588C"/>
    <w:rsid w:val="00265954"/>
    <w:rsid w:val="00266FB1"/>
    <w:rsid w:val="00275597"/>
    <w:rsid w:val="00276A57"/>
    <w:rsid w:val="0027717E"/>
    <w:rsid w:val="002836DC"/>
    <w:rsid w:val="00297BC4"/>
    <w:rsid w:val="002C7B3D"/>
    <w:rsid w:val="002F354F"/>
    <w:rsid w:val="002F54FC"/>
    <w:rsid w:val="002F724A"/>
    <w:rsid w:val="00342B8F"/>
    <w:rsid w:val="003432C6"/>
    <w:rsid w:val="00346328"/>
    <w:rsid w:val="00351D91"/>
    <w:rsid w:val="00380C02"/>
    <w:rsid w:val="003B509D"/>
    <w:rsid w:val="003C46F5"/>
    <w:rsid w:val="003E37E1"/>
    <w:rsid w:val="00416F1A"/>
    <w:rsid w:val="004745E4"/>
    <w:rsid w:val="00480ED7"/>
    <w:rsid w:val="0049571C"/>
    <w:rsid w:val="004D4F20"/>
    <w:rsid w:val="004E25F1"/>
    <w:rsid w:val="004E27A7"/>
    <w:rsid w:val="004E2C8F"/>
    <w:rsid w:val="004F0E38"/>
    <w:rsid w:val="00521DB1"/>
    <w:rsid w:val="00522BD8"/>
    <w:rsid w:val="005271B5"/>
    <w:rsid w:val="00533E9D"/>
    <w:rsid w:val="0053570B"/>
    <w:rsid w:val="0055359B"/>
    <w:rsid w:val="005556DC"/>
    <w:rsid w:val="00560892"/>
    <w:rsid w:val="00563896"/>
    <w:rsid w:val="00570BC6"/>
    <w:rsid w:val="00576749"/>
    <w:rsid w:val="00582AC8"/>
    <w:rsid w:val="00582D9C"/>
    <w:rsid w:val="00594971"/>
    <w:rsid w:val="00632D41"/>
    <w:rsid w:val="006603C2"/>
    <w:rsid w:val="006C2EA3"/>
    <w:rsid w:val="006E1D0F"/>
    <w:rsid w:val="006E64AE"/>
    <w:rsid w:val="006E7DFF"/>
    <w:rsid w:val="006F1A5E"/>
    <w:rsid w:val="0071398C"/>
    <w:rsid w:val="00720CB7"/>
    <w:rsid w:val="0076456C"/>
    <w:rsid w:val="007679F1"/>
    <w:rsid w:val="00792D2B"/>
    <w:rsid w:val="007B2C84"/>
    <w:rsid w:val="007B309E"/>
    <w:rsid w:val="007B4EC0"/>
    <w:rsid w:val="007D0DB4"/>
    <w:rsid w:val="007E73EF"/>
    <w:rsid w:val="007F49D6"/>
    <w:rsid w:val="00804187"/>
    <w:rsid w:val="00805635"/>
    <w:rsid w:val="008273EE"/>
    <w:rsid w:val="00835651"/>
    <w:rsid w:val="00840D41"/>
    <w:rsid w:val="00872430"/>
    <w:rsid w:val="008777D2"/>
    <w:rsid w:val="00881949"/>
    <w:rsid w:val="00891944"/>
    <w:rsid w:val="00891DF0"/>
    <w:rsid w:val="008B0D4D"/>
    <w:rsid w:val="008C3255"/>
    <w:rsid w:val="008F14C2"/>
    <w:rsid w:val="009512B5"/>
    <w:rsid w:val="0097724D"/>
    <w:rsid w:val="00993099"/>
    <w:rsid w:val="009B1FBF"/>
    <w:rsid w:val="009B5738"/>
    <w:rsid w:val="009D62C7"/>
    <w:rsid w:val="009E50FF"/>
    <w:rsid w:val="009E5E18"/>
    <w:rsid w:val="00A03502"/>
    <w:rsid w:val="00A07ECB"/>
    <w:rsid w:val="00A175D0"/>
    <w:rsid w:val="00A35D6C"/>
    <w:rsid w:val="00A36319"/>
    <w:rsid w:val="00A677D9"/>
    <w:rsid w:val="00A90DEB"/>
    <w:rsid w:val="00A91D71"/>
    <w:rsid w:val="00AB2CA7"/>
    <w:rsid w:val="00AB7EE1"/>
    <w:rsid w:val="00AE5208"/>
    <w:rsid w:val="00AF29D2"/>
    <w:rsid w:val="00AF39D2"/>
    <w:rsid w:val="00B056E3"/>
    <w:rsid w:val="00B1068E"/>
    <w:rsid w:val="00B12BCC"/>
    <w:rsid w:val="00B16213"/>
    <w:rsid w:val="00B173FE"/>
    <w:rsid w:val="00B36B05"/>
    <w:rsid w:val="00B401B7"/>
    <w:rsid w:val="00B40934"/>
    <w:rsid w:val="00B514BB"/>
    <w:rsid w:val="00B623F2"/>
    <w:rsid w:val="00B64837"/>
    <w:rsid w:val="00B97800"/>
    <w:rsid w:val="00BA2409"/>
    <w:rsid w:val="00BA54E8"/>
    <w:rsid w:val="00BB067D"/>
    <w:rsid w:val="00BD0F23"/>
    <w:rsid w:val="00BD408C"/>
    <w:rsid w:val="00BE328E"/>
    <w:rsid w:val="00C12BEA"/>
    <w:rsid w:val="00C33247"/>
    <w:rsid w:val="00C4032B"/>
    <w:rsid w:val="00C43ADB"/>
    <w:rsid w:val="00C80B3A"/>
    <w:rsid w:val="00C85D7B"/>
    <w:rsid w:val="00C86B8F"/>
    <w:rsid w:val="00C92890"/>
    <w:rsid w:val="00CB26F9"/>
    <w:rsid w:val="00CB6C2F"/>
    <w:rsid w:val="00CC625F"/>
    <w:rsid w:val="00CC67D0"/>
    <w:rsid w:val="00CD16BD"/>
    <w:rsid w:val="00CE0368"/>
    <w:rsid w:val="00CE0CF4"/>
    <w:rsid w:val="00CE1F02"/>
    <w:rsid w:val="00D0093A"/>
    <w:rsid w:val="00D066A0"/>
    <w:rsid w:val="00D10319"/>
    <w:rsid w:val="00D10EA1"/>
    <w:rsid w:val="00D14AA1"/>
    <w:rsid w:val="00D42C88"/>
    <w:rsid w:val="00D747AC"/>
    <w:rsid w:val="00DB0DCC"/>
    <w:rsid w:val="00DB2F47"/>
    <w:rsid w:val="00DB4407"/>
    <w:rsid w:val="00DB496B"/>
    <w:rsid w:val="00DC4D91"/>
    <w:rsid w:val="00DC5FF1"/>
    <w:rsid w:val="00E02D48"/>
    <w:rsid w:val="00E05E22"/>
    <w:rsid w:val="00E10866"/>
    <w:rsid w:val="00E13E22"/>
    <w:rsid w:val="00E157F0"/>
    <w:rsid w:val="00E16EF6"/>
    <w:rsid w:val="00E5697E"/>
    <w:rsid w:val="00E60886"/>
    <w:rsid w:val="00E61EE9"/>
    <w:rsid w:val="00E86B6E"/>
    <w:rsid w:val="00E87329"/>
    <w:rsid w:val="00E92E05"/>
    <w:rsid w:val="00EA1E53"/>
    <w:rsid w:val="00EB3104"/>
    <w:rsid w:val="00ED799F"/>
    <w:rsid w:val="00EF0BB7"/>
    <w:rsid w:val="00EF2748"/>
    <w:rsid w:val="00EF3FD1"/>
    <w:rsid w:val="00F04149"/>
    <w:rsid w:val="00F35FD0"/>
    <w:rsid w:val="00F45677"/>
    <w:rsid w:val="00F5463D"/>
    <w:rsid w:val="00F63009"/>
    <w:rsid w:val="00F748A3"/>
    <w:rsid w:val="00F97D84"/>
    <w:rsid w:val="00FA47A9"/>
    <w:rsid w:val="00FA6B1B"/>
    <w:rsid w:val="00FB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13007"/>
  <w15:docId w15:val="{DA6804E7-4420-4D6A-B262-AEFA68D6B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EA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208"/>
  </w:style>
  <w:style w:type="paragraph" w:styleId="Footer">
    <w:name w:val="footer"/>
    <w:basedOn w:val="Normal"/>
    <w:link w:val="Foot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208"/>
  </w:style>
  <w:style w:type="paragraph" w:styleId="ListParagraph">
    <w:name w:val="List Paragraph"/>
    <w:basedOn w:val="Normal"/>
    <w:uiPriority w:val="34"/>
    <w:qFormat/>
    <w:rsid w:val="00AE52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3AD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565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56089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1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895B0150DBF41A34BF2E8D53763BA" ma:contentTypeVersion="13" ma:contentTypeDescription="Create a new document." ma:contentTypeScope="" ma:versionID="c774bba67bb1455243782f61e8dfab13">
  <xsd:schema xmlns:xsd="http://www.w3.org/2001/XMLSchema" xmlns:xs="http://www.w3.org/2001/XMLSchema" xmlns:p="http://schemas.microsoft.com/office/2006/metadata/properties" xmlns:ns2="0e5c574b-49c6-40cc-82d9-47948fa4d51c" xmlns:ns3="bb85d086-ee1a-4af6-8735-0653ff74b3de" targetNamespace="http://schemas.microsoft.com/office/2006/metadata/properties" ma:root="true" ma:fieldsID="2d008ddc439ddf6890046b8cbf42c96f" ns2:_="" ns3:_="">
    <xsd:import namespace="0e5c574b-49c6-40cc-82d9-47948fa4d51c"/>
    <xsd:import namespace="bb85d086-ee1a-4af6-8735-0653ff74b3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c574b-49c6-40cc-82d9-47948fa4d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5d086-ee1a-4af6-8735-0653ff74b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85d086-ee1a-4af6-8735-0653ff74b3de">
      <UserInfo>
        <DisplayName>Graham Stokoe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08652-C658-46C3-8379-F7B8E6B05406}"/>
</file>

<file path=customXml/itemProps2.xml><?xml version="1.0" encoding="utf-8"?>
<ds:datastoreItem xmlns:ds="http://schemas.openxmlformats.org/officeDocument/2006/customXml" ds:itemID="{4502300D-6069-4746-AE30-A3C025DF7C15}">
  <ds:schemaRefs>
    <ds:schemaRef ds:uri="http://schemas.microsoft.com/office/2006/metadata/properties"/>
    <ds:schemaRef ds:uri="http://schemas.microsoft.com/office/infopath/2007/PartnerControls"/>
    <ds:schemaRef ds:uri="bb85d086-ee1a-4af6-8735-0653ff74b3de"/>
  </ds:schemaRefs>
</ds:datastoreItem>
</file>

<file path=customXml/itemProps3.xml><?xml version="1.0" encoding="utf-8"?>
<ds:datastoreItem xmlns:ds="http://schemas.openxmlformats.org/officeDocument/2006/customXml" ds:itemID="{944314B1-FDEC-48F0-A8C9-21475BBBA0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9A0EA3-4E64-4379-8048-E4062C6CE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4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art Kirby</dc:creator>
  <cp:lastModifiedBy>Stuart Kirby</cp:lastModifiedBy>
  <cp:revision>122</cp:revision>
  <dcterms:created xsi:type="dcterms:W3CDTF">2021-03-04T15:30:00Z</dcterms:created>
  <dcterms:modified xsi:type="dcterms:W3CDTF">2021-04-28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895B0150DBF41A34BF2E8D53763BA</vt:lpwstr>
  </property>
</Properties>
</file>